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D98D2B" w14:textId="3A447081" w:rsidR="00606026" w:rsidRDefault="005514A4">
      <w:r>
        <w:rPr>
          <w:noProof/>
        </w:rPr>
        <mc:AlternateContent>
          <mc:Choice Requires="wps">
            <w:drawing>
              <wp:anchor distT="0" distB="0" distL="114300" distR="114300" simplePos="0" relativeHeight="251563520" behindDoc="0" locked="0" layoutInCell="1" allowOverlap="1" wp14:anchorId="0CFA7B2C" wp14:editId="65034F10">
                <wp:simplePos x="0" y="0"/>
                <wp:positionH relativeFrom="margin">
                  <wp:posOffset>-774700</wp:posOffset>
                </wp:positionH>
                <wp:positionV relativeFrom="paragraph">
                  <wp:posOffset>-488950</wp:posOffset>
                </wp:positionV>
                <wp:extent cx="6794500" cy="819150"/>
                <wp:effectExtent l="0" t="0" r="0" b="6350"/>
                <wp:wrapNone/>
                <wp:docPr id="3" name="Metin Kutusu 314">
                  <a:hlinkClick xmlns:a="http://schemas.openxmlformats.org/drawingml/2006/main" r:id="rId8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0" cy="819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24E4FD" w14:textId="74E61A6C" w:rsidR="00C92075" w:rsidRPr="00B12AEA" w:rsidRDefault="006D734D" w:rsidP="006D734D">
                            <w:pPr>
                              <w:keepLines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  <w:u w:val="single"/>
                              </w:rPr>
                            </w:pPr>
                            <w:r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  <w:t>CESAR SANCHEZ-VEGAS</w:t>
                            </w:r>
                          </w:p>
                          <w:p w14:paraId="28A38187" w14:textId="5A08C8E8" w:rsidR="00727AEF" w:rsidRPr="00B12AEA" w:rsidRDefault="00727AEF" w:rsidP="00727AEF">
                            <w:pPr>
                              <w:keepLines/>
                              <w:jc w:val="center"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FA7B2C" id="_x0000_t202" coordsize="21600,21600" o:spt="202" path="m,l,21600r21600,l21600,xe">
                <v:stroke joinstyle="miter"/>
                <v:path gradientshapeok="t" o:connecttype="rect"/>
              </v:shapetype>
              <v:shape id="Metin Kutusu 314" o:spid="_x0000_s1026" type="#_x0000_t202" href="file:///Users/cesarsanchez-vegas/trilogy/class-content/Updated-Portfolio/index.html" style="position:absolute;margin-left:-61pt;margin-top:-38.5pt;width:535pt;height:64.5pt;z-index:2515635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" o:button="t" filled="f" stroked="f" strokeweight=".5pt">
                <v:fill o:detectmouseclick="t"/>
                <v:textbox inset="0,0,0,0">
                  <w:txbxContent>
                    <w:p w14:paraId="7424E4FD" w14:textId="74E61A6C" w:rsidR="00C92075" w:rsidRPr="00B12AEA" w:rsidRDefault="006D734D" w:rsidP="006D734D">
                      <w:pPr>
                        <w:keepLines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  <w:u w:val="single"/>
                        </w:rPr>
                      </w:pPr>
                      <w:r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  <w:t>CESAR SANCHEZ-VEGAS</w:t>
                      </w:r>
                    </w:p>
                    <w:p w14:paraId="28A38187" w14:textId="5A08C8E8" w:rsidR="00727AEF" w:rsidRPr="00B12AEA" w:rsidRDefault="00727AEF" w:rsidP="00727AEF">
                      <w:pPr>
                        <w:keepLines/>
                        <w:jc w:val="center"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05AE9">
        <w:softHyphen/>
      </w:r>
    </w:p>
    <w:p w14:paraId="78095F98" w14:textId="384EA853" w:rsidR="0011567C" w:rsidRDefault="007D3D2B">
      <w:r>
        <w:rPr>
          <w:noProof/>
        </w:rPr>
        <mc:AlternateContent>
          <mc:Choice Requires="wps">
            <w:drawing>
              <wp:anchor distT="0" distB="0" distL="114300" distR="114300" simplePos="0" relativeHeight="251572736" behindDoc="0" locked="0" layoutInCell="1" allowOverlap="1" wp14:anchorId="70C07EB6" wp14:editId="57F23ADB">
                <wp:simplePos x="0" y="0"/>
                <wp:positionH relativeFrom="column">
                  <wp:posOffset>1240985</wp:posOffset>
                </wp:positionH>
                <wp:positionV relativeFrom="paragraph">
                  <wp:posOffset>144780</wp:posOffset>
                </wp:positionV>
                <wp:extent cx="2715065" cy="506437"/>
                <wp:effectExtent l="0" t="0" r="3175" b="1905"/>
                <wp:wrapNone/>
                <wp:docPr id="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15065" cy="50643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ACEF56" w14:textId="5C02A2A0" w:rsidR="00727AEF" w:rsidRPr="00BF57DC" w:rsidRDefault="00CC66F2" w:rsidP="00CC66F2">
                            <w:pPr>
                              <w:rPr>
                                <w:rFonts w:asciiTheme="majorHAnsi" w:hAnsiTheme="majorHAnsi" w:cstheme="majorHAnsi"/>
                                <w:bCs/>
                                <w:color w:val="7F7F7F" w:themeColor="text1" w:themeTint="80"/>
                                <w:spacing w:val="100"/>
                                <w:sz w:val="32"/>
                                <w:szCs w:val="20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Cs/>
                                <w:color w:val="7F7F7F" w:themeColor="text1" w:themeTint="80"/>
                                <w:spacing w:val="100"/>
                                <w:sz w:val="32"/>
                                <w:szCs w:val="20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olutions Engine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C07EB6" id="_x0000_s1027" type="#_x0000_t202" style="position:absolute;margin-left:97.7pt;margin-top:11.4pt;width:213.8pt;height:39.9pt;z-index:251572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" filled="f" stroked="f" strokeweight=".5pt">
                <v:textbox inset="0,0,0,0">
                  <w:txbxContent>
                    <w:p w14:paraId="23ACEF56" w14:textId="5C02A2A0" w:rsidR="00727AEF" w:rsidRPr="00BF57DC" w:rsidRDefault="00CC66F2" w:rsidP="00CC66F2">
                      <w:pPr>
                        <w:rPr>
                          <w:rFonts w:asciiTheme="majorHAnsi" w:hAnsiTheme="majorHAnsi" w:cstheme="majorHAnsi"/>
                          <w:bCs/>
                          <w:color w:val="7F7F7F" w:themeColor="text1" w:themeTint="80"/>
                          <w:spacing w:val="100"/>
                          <w:sz w:val="32"/>
                          <w:szCs w:val="20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Theme="majorHAnsi" w:hAnsiTheme="majorHAnsi" w:cstheme="majorHAnsi"/>
                          <w:bCs/>
                          <w:color w:val="7F7F7F" w:themeColor="text1" w:themeTint="80"/>
                          <w:spacing w:val="100"/>
                          <w:sz w:val="32"/>
                          <w:szCs w:val="20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olutions Engineer</w:t>
                      </w:r>
                    </w:p>
                  </w:txbxContent>
                </v:textbox>
              </v:shape>
            </w:pict>
          </mc:Fallback>
        </mc:AlternateContent>
      </w:r>
    </w:p>
    <w:p w14:paraId="1AA5342C" w14:textId="0666537E" w:rsidR="0011567C" w:rsidRDefault="0011567C"/>
    <w:p w14:paraId="4ECF2977" w14:textId="0B41DA43" w:rsidR="0011567C" w:rsidRDefault="0011567C"/>
    <w:p w14:paraId="7C769DE2" w14:textId="53F684A3" w:rsidR="0011567C" w:rsidRDefault="0011567C"/>
    <w:p w14:paraId="6D93D744" w14:textId="77B5362D" w:rsidR="0011567C" w:rsidRDefault="00B3505D">
      <w:r>
        <w:rPr>
          <w:noProof/>
        </w:rPr>
        <mc:AlternateContent>
          <mc:Choice Requires="wps">
            <w:drawing>
              <wp:anchor distT="0" distB="0" distL="114300" distR="114300" simplePos="0" relativeHeight="251561984" behindDoc="0" locked="0" layoutInCell="1" allowOverlap="1" wp14:anchorId="72768051" wp14:editId="18D7F81B">
                <wp:simplePos x="0" y="0"/>
                <wp:positionH relativeFrom="column">
                  <wp:posOffset>-685800</wp:posOffset>
                </wp:positionH>
                <wp:positionV relativeFrom="paragraph">
                  <wp:posOffset>125730</wp:posOffset>
                </wp:positionV>
                <wp:extent cx="6644640" cy="0"/>
                <wp:effectExtent l="0" t="0" r="22860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3E5C13D" id="Straight Connector 7" o:spid="_x0000_s1026" style="position:absolute;z-index:251561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9.9pt" to="469.2pt,9.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" strokecolor="gray [1629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65056" behindDoc="0" locked="0" layoutInCell="1" allowOverlap="1" wp14:anchorId="4654C67E" wp14:editId="3055E8E5">
                <wp:simplePos x="0" y="0"/>
                <wp:positionH relativeFrom="column">
                  <wp:posOffset>-685800</wp:posOffset>
                </wp:positionH>
                <wp:positionV relativeFrom="paragraph">
                  <wp:posOffset>172720</wp:posOffset>
                </wp:positionV>
                <wp:extent cx="6644640" cy="0"/>
                <wp:effectExtent l="0" t="0" r="22860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35EE4F2" id="Straight Connector 12" o:spid="_x0000_s1026" style="position:absolute;z-index:251565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13.6pt" to="469.2pt,13.6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" strokecolor="gray [1629]" strokeweight="1pt"/>
            </w:pict>
          </mc:Fallback>
        </mc:AlternateContent>
      </w:r>
    </w:p>
    <w:p w14:paraId="5BB648C2" w14:textId="748973C2" w:rsidR="0011567C" w:rsidRDefault="0011567C"/>
    <w:p w14:paraId="7B121A75" w14:textId="5913671B" w:rsidR="0011567C" w:rsidRDefault="006749FA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D97A8B8" wp14:editId="709DF1AD">
                <wp:simplePos x="0" y="0"/>
                <wp:positionH relativeFrom="column">
                  <wp:posOffset>-610870</wp:posOffset>
                </wp:positionH>
                <wp:positionV relativeFrom="paragraph">
                  <wp:posOffset>215900</wp:posOffset>
                </wp:positionV>
                <wp:extent cx="1645920" cy="201797"/>
                <wp:effectExtent l="0" t="0" r="11430" b="10795"/>
                <wp:wrapNone/>
                <wp:docPr id="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920" cy="20179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706D58" w14:textId="5E6FD6CE" w:rsidR="00277BE0" w:rsidRPr="004F5D66" w:rsidRDefault="002B5B6B" w:rsidP="00A8613D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832 – 439 - 370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97A8B8" id="_x0000_s1028" type="#_x0000_t202" style="position:absolute;margin-left:-48.1pt;margin-top:17pt;width:129.6pt;height:15.9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" filled="f" stroked="f" strokeweight=".5pt">
                <v:textbox style="mso-fit-shape-to-text:t" inset="0,0,0,0">
                  <w:txbxContent>
                    <w:p w14:paraId="22706D58" w14:textId="5E6FD6CE" w:rsidR="00277BE0" w:rsidRPr="004F5D66" w:rsidRDefault="002B5B6B" w:rsidP="00A8613D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832 – 439 - 370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8720" behindDoc="0" locked="0" layoutInCell="1" allowOverlap="1" wp14:anchorId="5867657A" wp14:editId="004EA01D">
            <wp:simplePos x="0" y="0"/>
            <wp:positionH relativeFrom="column">
              <wp:posOffset>1177113</wp:posOffset>
            </wp:positionH>
            <wp:positionV relativeFrom="paragraph">
              <wp:posOffset>141915</wp:posOffset>
            </wp:positionV>
            <wp:extent cx="276225" cy="276225"/>
            <wp:effectExtent l="0" t="0" r="9525" b="9525"/>
            <wp:wrapNone/>
            <wp:docPr id="32" name="Picture 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76DCB">
        <w:rPr>
          <w:noProof/>
        </w:rPr>
        <mc:AlternateContent>
          <mc:Choice Requires="wps">
            <w:drawing>
              <wp:anchor distT="0" distB="0" distL="114300" distR="114300" simplePos="0" relativeHeight="251576320" behindDoc="0" locked="0" layoutInCell="1" allowOverlap="1" wp14:anchorId="4BEDBB51" wp14:editId="63613886">
                <wp:simplePos x="0" y="0"/>
                <wp:positionH relativeFrom="column">
                  <wp:posOffset>2001520</wp:posOffset>
                </wp:positionH>
                <wp:positionV relativeFrom="paragraph">
                  <wp:posOffset>98425</wp:posOffset>
                </wp:positionV>
                <wp:extent cx="3886200" cy="264795"/>
                <wp:effectExtent l="0" t="0" r="0" b="1905"/>
                <wp:wrapNone/>
                <wp:docPr id="555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49A9AB" w14:textId="1A8E9F53" w:rsidR="00DE1958" w:rsidRPr="005514A4" w:rsidRDefault="00DE1958" w:rsidP="001D26AA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514A4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ROFESSIONAL PRO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EDBB51" id="_x0000_s1029" type="#_x0000_t202" style="position:absolute;margin-left:157.6pt;margin-top:7.75pt;width:306pt;height:20.85pt;z-index:251576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" filled="f" stroked="f" strokeweight=".5pt">
                <v:textbox inset="0,0,0,0">
                  <w:txbxContent>
                    <w:p w14:paraId="4649A9AB" w14:textId="1A8E9F53" w:rsidR="00DE1958" w:rsidRPr="005514A4" w:rsidRDefault="00DE1958" w:rsidP="001D26AA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514A4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PROFESSIONAL PROFILE</w:t>
                      </w:r>
                    </w:p>
                  </w:txbxContent>
                </v:textbox>
              </v:shape>
            </w:pict>
          </mc:Fallback>
        </mc:AlternateContent>
      </w:r>
      <w:r w:rsidR="00176DCB">
        <w:rPr>
          <w:noProof/>
        </w:rPr>
        <mc:AlternateContent>
          <mc:Choice Requires="wps">
            <w:drawing>
              <wp:anchor distT="0" distB="0" distL="114300" distR="114300" simplePos="0" relativeHeight="251590656" behindDoc="0" locked="0" layoutInCell="1" allowOverlap="1" wp14:anchorId="76FE1D00" wp14:editId="23C24B2B">
                <wp:simplePos x="0" y="0"/>
                <wp:positionH relativeFrom="column">
                  <wp:posOffset>1727200</wp:posOffset>
                </wp:positionH>
                <wp:positionV relativeFrom="paragraph">
                  <wp:posOffset>162560</wp:posOffset>
                </wp:positionV>
                <wp:extent cx="0" cy="1371600"/>
                <wp:effectExtent l="0" t="0" r="19050" b="19050"/>
                <wp:wrapNone/>
                <wp:docPr id="59" name="Straight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7160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7E3DD9" id="Straight Connector 59" o:spid="_x0000_s1026" style="position:absolute;z-index:2515906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36pt,12.8pt" to="136pt,120.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" strokecolor="gray [1629]" strokeweight="1pt"/>
            </w:pict>
          </mc:Fallback>
        </mc:AlternateContent>
      </w:r>
    </w:p>
    <w:p w14:paraId="008DEE7F" w14:textId="1BDAC505" w:rsidR="0011567C" w:rsidRDefault="0011567C"/>
    <w:p w14:paraId="60033881" w14:textId="74C3E9E1" w:rsidR="0011567C" w:rsidRDefault="006749FA" w:rsidP="001833FB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0D725C8" wp14:editId="35A26438">
                <wp:simplePos x="0" y="0"/>
                <wp:positionH relativeFrom="column">
                  <wp:posOffset>-787400</wp:posOffset>
                </wp:positionH>
                <wp:positionV relativeFrom="paragraph">
                  <wp:posOffset>246380</wp:posOffset>
                </wp:positionV>
                <wp:extent cx="1823720" cy="201797"/>
                <wp:effectExtent l="0" t="0" r="5080" b="0"/>
                <wp:wrapNone/>
                <wp:docPr id="28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3720" cy="20179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E89BF0" w14:textId="782B2F28" w:rsidR="003B4A04" w:rsidRPr="004F5D66" w:rsidRDefault="002B5B6B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88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Cesar.sanchezvegas82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D725C8" id="_x0000_s1030" type="#_x0000_t202" style="position:absolute;left:0;text-align:left;margin-left:-62pt;margin-top:19.4pt;width:143.6pt;height:15.9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" filled="f" stroked="f" strokeweight=".5pt">
                <v:textbox style="mso-fit-shape-to-text:t" inset="0,0,0,0">
                  <w:txbxContent>
                    <w:p w14:paraId="34E89BF0" w14:textId="782B2F28" w:rsidR="003B4A04" w:rsidRPr="004F5D66" w:rsidRDefault="002B5B6B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88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Cesar.sanchezvegas82@gmail.co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0768" behindDoc="0" locked="0" layoutInCell="1" allowOverlap="1" wp14:anchorId="1AF04E1B" wp14:editId="44DEA8B1">
            <wp:simplePos x="0" y="0"/>
            <wp:positionH relativeFrom="column">
              <wp:posOffset>1177113</wp:posOffset>
            </wp:positionH>
            <wp:positionV relativeFrom="paragraph">
              <wp:posOffset>166045</wp:posOffset>
            </wp:positionV>
            <wp:extent cx="276225" cy="276225"/>
            <wp:effectExtent l="0" t="0" r="9525" b="9525"/>
            <wp:wrapNone/>
            <wp:docPr id="5" name="Pictur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318CA">
        <w:softHyphen/>
      </w:r>
    </w:p>
    <w:p w14:paraId="769B99CF" w14:textId="5D85852A" w:rsidR="0011567C" w:rsidRDefault="00176DCB" w:rsidP="00FA6A05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581440" behindDoc="0" locked="0" layoutInCell="1" allowOverlap="1" wp14:anchorId="3F0364DC" wp14:editId="4FBEFE76">
                <wp:simplePos x="0" y="0"/>
                <wp:positionH relativeFrom="column">
                  <wp:posOffset>2006600</wp:posOffset>
                </wp:positionH>
                <wp:positionV relativeFrom="paragraph">
                  <wp:posOffset>16510</wp:posOffset>
                </wp:positionV>
                <wp:extent cx="3886200" cy="990600"/>
                <wp:effectExtent l="0" t="0" r="12700" b="11430"/>
                <wp:wrapNone/>
                <wp:docPr id="1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9906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89F37C" w14:textId="2ED38A8A" w:rsidR="00DE1958" w:rsidRPr="006C0AB3" w:rsidRDefault="002B5B6B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</w:pPr>
                            <w:r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Highly motivated and experienced pre-sales executive with proven history of achieving targets</w:t>
                            </w:r>
                            <w:r w:rsidR="000A4FC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</w:t>
                            </w:r>
                            <w:r w:rsidR="000A4FC7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and</w:t>
                            </w:r>
                            <w:bookmarkStart w:id="0" w:name="_GoBack"/>
                            <w:bookmarkEnd w:id="0"/>
                            <w:r w:rsid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</w:t>
                            </w:r>
                            <w:r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delivering results. 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In depth operating knowledge on core banking platforms</w:t>
                            </w:r>
                            <w:r w:rsidR="002C62D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, digital banking platforms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and check proces</w:t>
                            </w:r>
                            <w:r w:rsidR="00845856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sing</w:t>
                            </w:r>
                            <w:r w:rsidR="002C62D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. P</w:t>
                            </w:r>
                            <w:r w:rsidR="002C62DC" w:rsidRPr="002C62D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roficient in front-end and back-end</w:t>
                            </w:r>
                            <w:r w:rsidR="002C62D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technologies such as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HTML5, CSS3, </w:t>
                            </w:r>
                            <w:r w:rsidR="0055010B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JavaScript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, </w:t>
                            </w:r>
                            <w:r w:rsidR="0055010B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jQuery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, Bootstrap, Angular JS, Firebase, Node JS, MySQL</w:t>
                            </w:r>
                            <w:r w:rsidR="00A46F5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>, GitHub</w:t>
                            </w:r>
                            <w:r w:rsidR="006C0AB3" w:rsidRPr="006C0AB3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16"/>
                              </w:rPr>
                              <w:t xml:space="preserve"> and Docke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0364DC" id="_x0000_t202" coordsize="21600,21600" o:spt="202" path="m,l,21600r21600,l21600,xe">
                <v:stroke joinstyle="miter"/>
                <v:path gradientshapeok="t" o:connecttype="rect"/>
              </v:shapetype>
              <v:shape id="_x0000_s1031" type="#_x0000_t202" style="position:absolute;left:0;text-align:left;margin-left:158pt;margin-top:1.3pt;width:306pt;height:78pt;z-index:2515814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" filled="f" strokecolor="white [3212]" strokeweight=".5pt">
                <v:textbox style="mso-fit-shape-to-text:t" inset="0,0,0,0">
                  <w:txbxContent>
                    <w:p w14:paraId="1F89F37C" w14:textId="2ED38A8A" w:rsidR="00DE1958" w:rsidRPr="006C0AB3" w:rsidRDefault="002B5B6B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</w:pPr>
                      <w:r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Highly motivated and experienced pre-sales executive with proven history of achieving targets</w:t>
                      </w:r>
                      <w:r w:rsidR="000A4FC7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</w:t>
                      </w:r>
                      <w:r w:rsidR="000A4FC7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and</w:t>
                      </w:r>
                      <w:bookmarkStart w:id="1" w:name="_GoBack"/>
                      <w:bookmarkEnd w:id="1"/>
                      <w:r w:rsid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</w:t>
                      </w:r>
                      <w:r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delivering results. 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In depth operating knowledge on core banking platforms</w:t>
                      </w:r>
                      <w:r w:rsidR="002C62D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, digital banking platforms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and check proces</w:t>
                      </w:r>
                      <w:r w:rsidR="00845856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sing</w:t>
                      </w:r>
                      <w:r w:rsidR="002C62D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. P</w:t>
                      </w:r>
                      <w:r w:rsidR="002C62DC" w:rsidRPr="002C62D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roficient in front-end and back-end</w:t>
                      </w:r>
                      <w:r w:rsidR="002C62D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technologies such as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HTML5, CSS3, </w:t>
                      </w:r>
                      <w:r w:rsidR="0055010B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JavaScript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, </w:t>
                      </w:r>
                      <w:r w:rsidR="0055010B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jQuery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, Bootstrap, Angular JS, Firebase, Node JS, MySQL</w:t>
                      </w:r>
                      <w:r w:rsidR="00A46F5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>, GitHub</w:t>
                      </w:r>
                      <w:r w:rsidR="006C0AB3" w:rsidRPr="006C0AB3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16"/>
                        </w:rPr>
                        <w:t xml:space="preserve"> and Docker.</w:t>
                      </w:r>
                    </w:p>
                  </w:txbxContent>
                </v:textbox>
              </v:shape>
            </w:pict>
          </mc:Fallback>
        </mc:AlternateContent>
      </w:r>
    </w:p>
    <w:p w14:paraId="4A68838C" w14:textId="7AEACF46" w:rsidR="0011567C" w:rsidRDefault="006749FA"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C5C56B2" wp14:editId="764D5A6D">
                <wp:simplePos x="0" y="0"/>
                <wp:positionH relativeFrom="column">
                  <wp:posOffset>-609600</wp:posOffset>
                </wp:positionH>
                <wp:positionV relativeFrom="paragraph">
                  <wp:posOffset>245745</wp:posOffset>
                </wp:positionV>
                <wp:extent cx="1645920" cy="201797"/>
                <wp:effectExtent l="0" t="0" r="11430" b="10795"/>
                <wp:wrapNone/>
                <wp:docPr id="4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5920" cy="20179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FF7B93" w14:textId="173027A1" w:rsidR="003B4A04" w:rsidRPr="004F5D66" w:rsidRDefault="002B5B6B" w:rsidP="0026625A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tlanta, G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5C56B2" id="_x0000_s1032" type="#_x0000_t202" style="position:absolute;margin-left:-48pt;margin-top:19.35pt;width:129.6pt;height:15.9pt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" filled="f" stroked="f" strokeweight=".5pt">
                <v:textbox style="mso-fit-shape-to-text:t" inset="0,0,0,0">
                  <w:txbxContent>
                    <w:p w14:paraId="2FFF7B93" w14:textId="173027A1" w:rsidR="003B4A04" w:rsidRPr="004F5D66" w:rsidRDefault="002B5B6B" w:rsidP="0026625A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tlanta, G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2816" behindDoc="0" locked="0" layoutInCell="1" allowOverlap="1" wp14:anchorId="1D1EA29F" wp14:editId="47130F12">
            <wp:simplePos x="0" y="0"/>
            <wp:positionH relativeFrom="column">
              <wp:posOffset>1177113</wp:posOffset>
            </wp:positionH>
            <wp:positionV relativeFrom="paragraph">
              <wp:posOffset>170490</wp:posOffset>
            </wp:positionV>
            <wp:extent cx="276225" cy="276225"/>
            <wp:effectExtent l="0" t="0" r="9525" b="9525"/>
            <wp:wrapNone/>
            <wp:docPr id="6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68B7AB0" w14:textId="67147F6A" w:rsidR="0011567C" w:rsidRDefault="0011567C"/>
    <w:p w14:paraId="4FEE69D5" w14:textId="13D06327" w:rsidR="0011567C" w:rsidRDefault="00415D24"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3F04A74" wp14:editId="060BAB2C">
                <wp:simplePos x="0" y="0"/>
                <wp:positionH relativeFrom="column">
                  <wp:posOffset>-787400</wp:posOffset>
                </wp:positionH>
                <wp:positionV relativeFrom="paragraph">
                  <wp:posOffset>196850</wp:posOffset>
                </wp:positionV>
                <wp:extent cx="1823720" cy="224790"/>
                <wp:effectExtent l="0" t="0" r="5080" b="8255"/>
                <wp:wrapNone/>
                <wp:docPr id="1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3720" cy="2247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60A260" w14:textId="632B45A6" w:rsidR="0072196B" w:rsidRPr="0072196B" w:rsidRDefault="0072196B" w:rsidP="0072196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7219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linkedin.com/in/cesarsanchezvegas</w:t>
                            </w:r>
                          </w:p>
                          <w:p w14:paraId="506AC897" w14:textId="27ABB7D8" w:rsidR="00176DCB" w:rsidRPr="004F5D66" w:rsidRDefault="00176DCB" w:rsidP="004F5D6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F04A74" id="_x0000_s1033" type="#_x0000_t202" style="position:absolute;margin-left:-62pt;margin-top:15.5pt;width:143.6pt;height:17.7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" filled="f" stroked="f" strokeweight=".5pt">
                <v:textbox style="mso-fit-shape-to-text:t" inset="0,0,0,0">
                  <w:txbxContent>
                    <w:p w14:paraId="6E60A260" w14:textId="632B45A6" w:rsidR="0072196B" w:rsidRPr="0072196B" w:rsidRDefault="0072196B" w:rsidP="0072196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7219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linkedin.com/in/cesarsanchezvegas</w:t>
                      </w:r>
                    </w:p>
                    <w:p w14:paraId="506AC897" w14:textId="27ABB7D8" w:rsidR="00176DCB" w:rsidRPr="004F5D66" w:rsidRDefault="00176DCB" w:rsidP="004F5D66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4864" behindDoc="0" locked="0" layoutInCell="1" allowOverlap="1" wp14:anchorId="26F850F2" wp14:editId="59C3E90B">
            <wp:simplePos x="0" y="0"/>
            <wp:positionH relativeFrom="column">
              <wp:posOffset>1176655</wp:posOffset>
            </wp:positionH>
            <wp:positionV relativeFrom="paragraph">
              <wp:posOffset>135792</wp:posOffset>
            </wp:positionV>
            <wp:extent cx="276225" cy="276225"/>
            <wp:effectExtent l="0" t="0" r="3175" b="3175"/>
            <wp:wrapNone/>
            <wp:docPr id="15" name="Picture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85EFD8E" w14:textId="2D0499A5" w:rsidR="0011567C" w:rsidRDefault="0011567C"/>
    <w:p w14:paraId="3F31D6A6" w14:textId="6E837873" w:rsidR="0011567C" w:rsidRDefault="0011567C"/>
    <w:p w14:paraId="760482A1" w14:textId="1A0319C1" w:rsidR="0011567C" w:rsidRDefault="00916C28">
      <w:r>
        <w:rPr>
          <w:noProof/>
        </w:rPr>
        <mc:AlternateContent>
          <mc:Choice Requires="wps">
            <w:drawing>
              <wp:anchor distT="0" distB="0" distL="114300" distR="114300" simplePos="0" relativeHeight="251567104" behindDoc="0" locked="0" layoutInCell="1" allowOverlap="1" wp14:anchorId="0041129E" wp14:editId="03FFC886">
                <wp:simplePos x="0" y="0"/>
                <wp:positionH relativeFrom="margin">
                  <wp:posOffset>-698500</wp:posOffset>
                </wp:positionH>
                <wp:positionV relativeFrom="paragraph">
                  <wp:posOffset>269875</wp:posOffset>
                </wp:positionV>
                <wp:extent cx="6644640" cy="0"/>
                <wp:effectExtent l="0" t="0" r="2286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0112D0C" id="Straight Connector 4" o:spid="_x0000_s1026" style="position:absolute;z-index:25156710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55pt,21.25pt" to="468.2pt,21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" strokecolor="gray [1629]" strokeweight="1pt">
                <w10:wrap anchorx="margin"/>
              </v:line>
            </w:pict>
          </mc:Fallback>
        </mc:AlternateContent>
      </w:r>
    </w:p>
    <w:p w14:paraId="26146302" w14:textId="32ED3316" w:rsidR="0011567C" w:rsidRDefault="0011567C"/>
    <w:p w14:paraId="77271BC4" w14:textId="482ED9D3" w:rsidR="0011567C" w:rsidRDefault="0011567C"/>
    <w:p w14:paraId="32611874" w14:textId="5B6408A0" w:rsidR="0011567C" w:rsidRDefault="008D25C4">
      <w:r>
        <w:rPr>
          <w:noProof/>
        </w:rPr>
        <mc:AlternateContent>
          <mc:Choice Requires="wps">
            <w:drawing>
              <wp:anchor distT="0" distB="0" distL="114300" distR="114300" simplePos="0" relativeHeight="251699712" behindDoc="0" locked="0" layoutInCell="1" allowOverlap="1" wp14:anchorId="10F9A3ED" wp14:editId="1E3A11EE">
                <wp:simplePos x="0" y="0"/>
                <wp:positionH relativeFrom="column">
                  <wp:posOffset>1727200</wp:posOffset>
                </wp:positionH>
                <wp:positionV relativeFrom="paragraph">
                  <wp:posOffset>72390</wp:posOffset>
                </wp:positionV>
                <wp:extent cx="0" cy="5524500"/>
                <wp:effectExtent l="0" t="0" r="12700" b="1270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52450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788C32" id="Straight Connector 24" o:spid="_x0000_s1026" style="position:absolute;z-index:2516997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36pt,5.7pt" to="136pt,440.7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" strokecolor="gray [1629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0672" behindDoc="0" locked="0" layoutInCell="1" allowOverlap="1" wp14:anchorId="28896FA0" wp14:editId="2FF1D37F">
                <wp:simplePos x="0" y="0"/>
                <wp:positionH relativeFrom="column">
                  <wp:posOffset>-162560</wp:posOffset>
                </wp:positionH>
                <wp:positionV relativeFrom="paragraph">
                  <wp:posOffset>102870</wp:posOffset>
                </wp:positionV>
                <wp:extent cx="1609090" cy="264795"/>
                <wp:effectExtent l="0" t="0" r="3810" b="1905"/>
                <wp:wrapNone/>
                <wp:docPr id="23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09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40B914" w14:textId="3DA0F7D5" w:rsidR="0003271B" w:rsidRPr="005514A4" w:rsidRDefault="0003271B" w:rsidP="0026625A">
                            <w:pPr>
                              <w:jc w:val="right"/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</w:pPr>
                            <w:r w:rsidRPr="005514A4"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>SKILLS</w:t>
                            </w:r>
                          </w:p>
                          <w:p w14:paraId="18091FDE" w14:textId="77777777" w:rsidR="0003271B" w:rsidRPr="005514A4" w:rsidRDefault="0003271B" w:rsidP="0026625A">
                            <w:pPr>
                              <w:jc w:val="right"/>
                              <w:rPr>
                                <w:rFonts w:ascii="Oswald Regular" w:hAnsi="Oswald Regular" w:cs="Open Sans"/>
                                <w:b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896FA0" id="_x0000_s1034" type="#_x0000_t202" style="position:absolute;margin-left:-12.8pt;margin-top:8.1pt;width:126.7pt;height:20.85pt;z-index:251740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" filled="f" stroked="f" strokeweight=".5pt">
                <v:textbox inset="0,0,0,0">
                  <w:txbxContent>
                    <w:p w14:paraId="5240B914" w14:textId="3DA0F7D5" w:rsidR="0003271B" w:rsidRPr="005514A4" w:rsidRDefault="0003271B" w:rsidP="0026625A">
                      <w:pPr>
                        <w:jc w:val="right"/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</w:pPr>
                      <w:r w:rsidRPr="005514A4"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>SKILLS</w:t>
                      </w:r>
                    </w:p>
                    <w:p w14:paraId="18091FDE" w14:textId="77777777" w:rsidR="0003271B" w:rsidRPr="005514A4" w:rsidRDefault="0003271B" w:rsidP="0026625A">
                      <w:pPr>
                        <w:jc w:val="right"/>
                        <w:rPr>
                          <w:rFonts w:ascii="Oswald Regular" w:hAnsi="Oswald Regular" w:cs="Open Sans"/>
                          <w:b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F0248">
        <w:rPr>
          <w:noProof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75E881A7" wp14:editId="0EAA220F">
                <wp:simplePos x="0" y="0"/>
                <wp:positionH relativeFrom="column">
                  <wp:posOffset>2002535</wp:posOffset>
                </wp:positionH>
                <wp:positionV relativeFrom="paragraph">
                  <wp:posOffset>14173</wp:posOffset>
                </wp:positionV>
                <wp:extent cx="3886200" cy="264795"/>
                <wp:effectExtent l="0" t="0" r="0" b="1905"/>
                <wp:wrapNone/>
                <wp:docPr id="55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86809E" w14:textId="78417E51" w:rsidR="00DE1958" w:rsidRPr="005514A4" w:rsidRDefault="00DE1958" w:rsidP="001D26AA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514A4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E881A7" id="_x0000_s1035" type="#_x0000_t202" style="position:absolute;margin-left:157.7pt;margin-top:1.1pt;width:306pt;height:20.85pt;z-index:251639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" filled="f" stroked="f" strokeweight=".5pt">
                <v:textbox inset="0,0,0,0">
                  <w:txbxContent>
                    <w:p w14:paraId="3F86809E" w14:textId="78417E51" w:rsidR="00DE1958" w:rsidRPr="005514A4" w:rsidRDefault="00DE1958" w:rsidP="001D26AA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514A4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WORK EXPERIENCE</w:t>
                      </w:r>
                    </w:p>
                  </w:txbxContent>
                </v:textbox>
              </v:shape>
            </w:pict>
          </mc:Fallback>
        </mc:AlternateContent>
      </w:r>
    </w:p>
    <w:p w14:paraId="51F3E37F" w14:textId="5F3E5A10" w:rsidR="0011567C" w:rsidRDefault="0011567C"/>
    <w:p w14:paraId="146B524F" w14:textId="6A968973" w:rsidR="0011567C" w:rsidRDefault="00A46F5C">
      <w:r>
        <w:rPr>
          <w:noProof/>
        </w:rPr>
        <mc:AlternateContent>
          <mc:Choice Requires="wps">
            <w:drawing>
              <wp:anchor distT="0" distB="0" distL="114300" distR="114300" simplePos="0" relativeHeight="251722240" behindDoc="0" locked="0" layoutInCell="1" allowOverlap="1" wp14:anchorId="054FAEB2" wp14:editId="44CF8BD1">
                <wp:simplePos x="0" y="0"/>
                <wp:positionH relativeFrom="column">
                  <wp:posOffset>2008163</wp:posOffset>
                </wp:positionH>
                <wp:positionV relativeFrom="paragraph">
                  <wp:posOffset>109367</wp:posOffset>
                </wp:positionV>
                <wp:extent cx="3888105" cy="5130604"/>
                <wp:effectExtent l="0" t="0" r="0" b="635"/>
                <wp:wrapNone/>
                <wp:docPr id="51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8105" cy="513060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5E4371" w14:textId="11121CE3" w:rsidR="00A45781" w:rsidRPr="0055010B" w:rsidRDefault="00344998" w:rsidP="00415D24">
                            <w:pPr>
                              <w:spacing w:line="250" w:lineRule="auto"/>
                              <w:jc w:val="both"/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  <w:t>SOLUTIONS ENGINEER AND LATIN AMERICA SALES EXECUTIVE</w:t>
                            </w:r>
                          </w:p>
                          <w:p w14:paraId="66025E4D" w14:textId="1B63898F" w:rsidR="00C52163" w:rsidRPr="004F5D66" w:rsidRDefault="00344998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both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VSoft Corp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Duluth, GA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="00A45781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201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6</w:t>
                            </w:r>
                            <w:r w:rsidR="00A45781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– Present</w:t>
                            </w:r>
                          </w:p>
                          <w:p w14:paraId="703F0535" w14:textId="196DCF0B" w:rsidR="006C0AB3" w:rsidRPr="006C0AB3" w:rsidRDefault="006C0AB3" w:rsidP="006C0AB3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Prepare and perform sales presentation and demonstration to prospect and existing customers 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as the Subject Matter Expert for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VSoft Core Banking system for US activities and VSoft Check Processing Platform for LATAM activities. </w:t>
                            </w:r>
                          </w:p>
                          <w:p w14:paraId="246B8476" w14:textId="296058E5" w:rsidR="00344998" w:rsidRPr="00344998" w:rsidRDefault="00344998" w:rsidP="00415D24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Answer Request for Proposal and create Business Proposals, Statements of Work and any other documents required during the sale cycle for VSoft Core Banking and VSoft Check Processing initiatives.</w:t>
                            </w:r>
                          </w:p>
                          <w:p w14:paraId="4BC55DE9" w14:textId="77777777" w:rsidR="00344998" w:rsidRPr="00344998" w:rsidRDefault="00344998" w:rsidP="00415D24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Perform Gap and system architecture analysis on Core Banking systems such as Fiserv-DNA, Fiserv-Portico, Finastra-Sparak, Corelation-Keystone, and other Core, report finding and create a new proposed system architecture to prospect customers during the sales cycle.</w:t>
                            </w:r>
                          </w:p>
                          <w:p w14:paraId="29F416ED" w14:textId="1BF33345" w:rsidR="00344998" w:rsidRPr="00344998" w:rsidRDefault="00344998" w:rsidP="00415D24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Perform analysis in the designing, defining and documenting the VSoft Remittance Solution, VSoft Real-Time Signature Verification, VSoft Positive Pay,</w:t>
                            </w:r>
                            <w:r w:rsidR="0055010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 Fiserv-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DNA RTP integration through Kony and direct AFS integration.  </w:t>
                            </w:r>
                          </w:p>
                          <w:p w14:paraId="70F8CE3A" w14:textId="1E7480DA" w:rsidR="00DE1958" w:rsidRPr="00344998" w:rsidRDefault="00344998" w:rsidP="00415D24">
                            <w:pPr>
                              <w:numPr>
                                <w:ilvl w:val="0"/>
                                <w:numId w:val="10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bookmarkStart w:id="2" w:name="_Hlk437901"/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Define requirements (BRDs, SRDs, etc.) to integrate with customers and partner solutions either through API Calls, REST web services or extract files. </w:t>
                            </w:r>
                            <w:bookmarkEnd w:id="2"/>
                          </w:p>
                          <w:p w14:paraId="69162593" w14:textId="77777777" w:rsidR="00DE1958" w:rsidRPr="004F5D66" w:rsidRDefault="00DE1958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</w:p>
                          <w:p w14:paraId="52385971" w14:textId="5CE15F57" w:rsidR="00881EBA" w:rsidRPr="0055010B" w:rsidRDefault="00344998" w:rsidP="00415D24">
                            <w:pPr>
                              <w:spacing w:line="250" w:lineRule="auto"/>
                              <w:jc w:val="both"/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spacing w:val="20"/>
                                <w:sz w:val="20"/>
                                <w:szCs w:val="20"/>
                              </w:rPr>
                              <w:t>BRANCH MANAGER, VP</w:t>
                            </w:r>
                          </w:p>
                          <w:p w14:paraId="1E02C063" w14:textId="5188BBB2" w:rsidR="00881EBA" w:rsidRPr="004F5D66" w:rsidRDefault="00344998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both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JPMorgan Chase Bank N.A.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Atlanta, GA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| 201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4</w:t>
                            </w:r>
                            <w:r w:rsidR="00881EBA" w:rsidRPr="004F5D66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spacing w:val="10"/>
                                <w:sz w:val="20"/>
                                <w:szCs w:val="20"/>
                              </w:rPr>
                              <w:t>2016</w:t>
                            </w:r>
                          </w:p>
                          <w:p w14:paraId="6781D2C0" w14:textId="77777777" w:rsidR="00344998" w:rsidRPr="00344998" w:rsidRDefault="00344998" w:rsidP="00415D24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Managed daily operations of a $60 million branch banking facility, including developing strategies to increase deposit and investment balances, managing the monthly budget and recruiting/retention of employees (six). </w:t>
                            </w:r>
                          </w:p>
                          <w:p w14:paraId="7A7EFF3D" w14:textId="0BAF2591" w:rsidR="00344998" w:rsidRPr="00344998" w:rsidRDefault="00A66526" w:rsidP="00415D24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</w:t>
                            </w:r>
                            <w:r w:rsidR="00344998"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 xml:space="preserve">xceed goals and expectations in all measurable categories while growing balances by 25% YOY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4FAEB2" id="_x0000_s1036" type="#_x0000_t202" style="position:absolute;margin-left:158.1pt;margin-top:8.6pt;width:306.15pt;height:404pt;z-index:251722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" filled="f" stroked="f" strokeweight=".5pt">
                <v:textbox inset="0,0,0,0">
                  <w:txbxContent>
                    <w:p w14:paraId="5B5E4371" w14:textId="11121CE3" w:rsidR="00A45781" w:rsidRPr="0055010B" w:rsidRDefault="00344998" w:rsidP="00415D24">
                      <w:pPr>
                        <w:spacing w:line="250" w:lineRule="auto"/>
                        <w:jc w:val="both"/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  <w:t>SOLUTIONS ENGINEER AND LATIN AMERICA SALES EXECUTIVE</w:t>
                      </w:r>
                    </w:p>
                    <w:p w14:paraId="66025E4D" w14:textId="1B63898F" w:rsidR="00C52163" w:rsidRPr="004F5D66" w:rsidRDefault="00344998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both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VSoft Corp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Duluth, GA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 w:rsidR="00A45781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201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6</w:t>
                      </w:r>
                      <w:r w:rsidR="00A45781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– Present</w:t>
                      </w:r>
                    </w:p>
                    <w:p w14:paraId="703F0535" w14:textId="196DCF0B" w:rsidR="006C0AB3" w:rsidRPr="006C0AB3" w:rsidRDefault="006C0AB3" w:rsidP="006C0AB3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Prepare and perform sales presentation and demonstration to prospect and existing customers </w:t>
                      </w: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as the Subject Matter Expert for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VSoft Core Banking system for US activities and VSoft Check Processing Platform for LATAM activities. </w:t>
                      </w:r>
                    </w:p>
                    <w:p w14:paraId="246B8476" w14:textId="296058E5" w:rsidR="00344998" w:rsidRPr="00344998" w:rsidRDefault="00344998" w:rsidP="00415D24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Answer Request for Proposal and create Business Proposals, Statements of Work and any other documents required during the sale cycle for VSoft Core Banking and VSoft Check Processing initiatives.</w:t>
                      </w:r>
                    </w:p>
                    <w:p w14:paraId="4BC55DE9" w14:textId="77777777" w:rsidR="00344998" w:rsidRPr="00344998" w:rsidRDefault="00344998" w:rsidP="00415D24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Perform Gap and system architecture analysis on Core Banking systems such as Fiserv-DNA, Fiserv-Portico, Finastra-Sparak, Corelation-Keystone, and other Core, report finding and create a new proposed system architecture to prospect customers during the sales cycle.</w:t>
                      </w:r>
                    </w:p>
                    <w:p w14:paraId="29F416ED" w14:textId="1BF33345" w:rsidR="00344998" w:rsidRPr="00344998" w:rsidRDefault="00344998" w:rsidP="00415D24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Perform analysis in the designing, defining and documenting the VSoft Remittance Solution, VSoft Real-Time Signature Verification, VSoft Positive Pay,</w:t>
                      </w:r>
                      <w:r w:rsidR="0055010B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 Fiserv-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DNA RTP integration through Kony and direct AFS integration.  </w:t>
                      </w:r>
                    </w:p>
                    <w:p w14:paraId="70F8CE3A" w14:textId="1E7480DA" w:rsidR="00DE1958" w:rsidRPr="00344998" w:rsidRDefault="00344998" w:rsidP="00415D24">
                      <w:pPr>
                        <w:numPr>
                          <w:ilvl w:val="0"/>
                          <w:numId w:val="10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bookmarkStart w:id="3" w:name="_Hlk437901"/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Define requirements (BRDs, SRDs, etc.) to integrate with customers and partner solutions either through API Calls, REST web services or extract files. </w:t>
                      </w:r>
                      <w:bookmarkEnd w:id="3"/>
                    </w:p>
                    <w:p w14:paraId="69162593" w14:textId="77777777" w:rsidR="00DE1958" w:rsidRPr="004F5D66" w:rsidRDefault="00DE1958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</w:p>
                    <w:p w14:paraId="52385971" w14:textId="5CE15F57" w:rsidR="00881EBA" w:rsidRPr="0055010B" w:rsidRDefault="00344998" w:rsidP="00415D24">
                      <w:pPr>
                        <w:spacing w:line="250" w:lineRule="auto"/>
                        <w:jc w:val="both"/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spacing w:val="20"/>
                          <w:sz w:val="20"/>
                          <w:szCs w:val="20"/>
                        </w:rPr>
                        <w:t>BRANCH MANAGER, VP</w:t>
                      </w:r>
                    </w:p>
                    <w:p w14:paraId="1E02C063" w14:textId="5188BBB2" w:rsidR="00881EBA" w:rsidRPr="004F5D66" w:rsidRDefault="00344998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both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JPMorgan Chase Bank N.A.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Atlanta, GA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| 201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4</w:t>
                      </w:r>
                      <w:r w:rsidR="00881EBA" w:rsidRPr="004F5D66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 xml:space="preserve"> –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spacing w:val="10"/>
                          <w:sz w:val="20"/>
                          <w:szCs w:val="20"/>
                        </w:rPr>
                        <w:t>2016</w:t>
                      </w:r>
                    </w:p>
                    <w:p w14:paraId="6781D2C0" w14:textId="77777777" w:rsidR="00344998" w:rsidRPr="00344998" w:rsidRDefault="00344998" w:rsidP="00415D24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Managed daily operations of a $60 million branch banking facility, including developing strategies to increase deposit and investment balances, managing the monthly budget and recruiting/retention of employees (six). </w:t>
                      </w:r>
                    </w:p>
                    <w:p w14:paraId="7A7EFF3D" w14:textId="0BAF2591" w:rsidR="00344998" w:rsidRPr="00344998" w:rsidRDefault="00A66526" w:rsidP="00415D24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</w:t>
                      </w:r>
                      <w:r w:rsidR="00344998"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 xml:space="preserve">xceed goals and expectations in all measurable categories while growing balances by 25% YOY. </w:t>
                      </w:r>
                    </w:p>
                  </w:txbxContent>
                </v:textbox>
              </v:shape>
            </w:pict>
          </mc:Fallback>
        </mc:AlternateContent>
      </w:r>
      <w:r w:rsidR="008D25C4">
        <w:rPr>
          <w:noProof/>
        </w:rPr>
        <mc:AlternateContent>
          <mc:Choice Requires="wps">
            <w:drawing>
              <wp:anchor distT="0" distB="0" distL="114300" distR="114300" simplePos="0" relativeHeight="251757056" behindDoc="0" locked="0" layoutInCell="1" allowOverlap="1" wp14:anchorId="5A223837" wp14:editId="3882E361">
                <wp:simplePos x="0" y="0"/>
                <wp:positionH relativeFrom="column">
                  <wp:posOffset>-623570</wp:posOffset>
                </wp:positionH>
                <wp:positionV relativeFrom="paragraph">
                  <wp:posOffset>271780</wp:posOffset>
                </wp:positionV>
                <wp:extent cx="2081530" cy="2952750"/>
                <wp:effectExtent l="0" t="0" r="1270" b="635"/>
                <wp:wrapNone/>
                <wp:docPr id="56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1530" cy="2952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D31DBF" w14:textId="18F33275" w:rsidR="00D335DF" w:rsidRPr="00243D39" w:rsidRDefault="00D335DF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243D39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PROFESSIONAL</w:t>
                            </w:r>
                          </w:p>
                          <w:p w14:paraId="59291ABA" w14:textId="77777777" w:rsidR="00D335DF" w:rsidRPr="00243D39" w:rsidRDefault="00D335DF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0AB6F46E" w14:textId="77777777" w:rsidR="0055010B" w:rsidRPr="00243D39" w:rsidRDefault="0055010B" w:rsidP="0055010B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Excellent Communication Skills</w:t>
                            </w:r>
                          </w:p>
                          <w:p w14:paraId="3A732D43" w14:textId="77777777" w:rsidR="003B2316" w:rsidRPr="00243D39" w:rsidRDefault="003B231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5DE16B0" w14:textId="00D90147" w:rsidR="00F6419F" w:rsidRPr="00243D39" w:rsidRDefault="002B5B6B" w:rsidP="0055010B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Excellent </w:t>
                            </w:r>
                            <w:r w:rsidR="007219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Problem-Solving</w:t>
                            </w: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abilities</w:t>
                            </w:r>
                          </w:p>
                          <w:p w14:paraId="09720AC4" w14:textId="77777777" w:rsidR="003B2316" w:rsidRPr="00243D39" w:rsidRDefault="003B2316" w:rsidP="0055010B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7713A8B0" w14:textId="58D8E949" w:rsidR="003B2316" w:rsidRPr="00243D39" w:rsidRDefault="0072196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trategic Planning</w:t>
                            </w:r>
                            <w:r w:rsidR="002B5B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and Management</w:t>
                            </w:r>
                          </w:p>
                          <w:p w14:paraId="39E30B7F" w14:textId="77777777" w:rsidR="003B2316" w:rsidRPr="00243D39" w:rsidRDefault="003B231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62E62EA3" w14:textId="60A04DE8" w:rsidR="00F6419F" w:rsidRPr="00243D39" w:rsidRDefault="002B5B6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Coach and Trainer</w:t>
                            </w:r>
                          </w:p>
                          <w:p w14:paraId="2B979D1A" w14:textId="7272A7EA" w:rsidR="005514A4" w:rsidRPr="00243D39" w:rsidRDefault="005514A4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4760293" w14:textId="4940C8BC" w:rsidR="005514A4" w:rsidRPr="00243D39" w:rsidRDefault="002B5B6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Vendor and Partner Management</w:t>
                            </w:r>
                          </w:p>
                          <w:p w14:paraId="215AB569" w14:textId="4CFF00CB" w:rsidR="005514A4" w:rsidRPr="00243D39" w:rsidRDefault="005514A4" w:rsidP="00243D39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6501D96D" w14:textId="27CBD6FF" w:rsidR="005514A4" w:rsidRPr="00243D39" w:rsidRDefault="0072196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nalytics</w:t>
                            </w:r>
                            <w:r w:rsidR="002B5B6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Skills</w:t>
                            </w:r>
                          </w:p>
                          <w:p w14:paraId="339813C2" w14:textId="77777777" w:rsidR="00F6419F" w:rsidRPr="00243D39" w:rsidRDefault="00F6419F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A223837" id="_x0000_s1037" type="#_x0000_t202" style="position:absolute;margin-left:-49.1pt;margin-top:21.4pt;width:163.9pt;height:232.5pt;z-index:251757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" filled="f" stroked="f" strokeweight=".5pt">
                <v:textbox style="mso-fit-shape-to-text:t" inset="0,0,0,0">
                  <w:txbxContent>
                    <w:p w14:paraId="57D31DBF" w14:textId="18F33275" w:rsidR="00D335DF" w:rsidRPr="00243D39" w:rsidRDefault="00D335DF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243D39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PROFESSIONAL</w:t>
                      </w:r>
                    </w:p>
                    <w:p w14:paraId="59291ABA" w14:textId="77777777" w:rsidR="00D335DF" w:rsidRPr="00243D39" w:rsidRDefault="00D335DF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0AB6F46E" w14:textId="77777777" w:rsidR="0055010B" w:rsidRPr="00243D39" w:rsidRDefault="0055010B" w:rsidP="0055010B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Excellent Communication Skills</w:t>
                      </w:r>
                    </w:p>
                    <w:p w14:paraId="3A732D43" w14:textId="77777777" w:rsidR="003B2316" w:rsidRPr="00243D39" w:rsidRDefault="003B231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5DE16B0" w14:textId="00D90147" w:rsidR="00F6419F" w:rsidRPr="00243D39" w:rsidRDefault="002B5B6B" w:rsidP="0055010B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Excellent </w:t>
                      </w:r>
                      <w:r w:rsidR="007219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Problem-Solving</w:t>
                      </w: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abilities</w:t>
                      </w:r>
                    </w:p>
                    <w:p w14:paraId="09720AC4" w14:textId="77777777" w:rsidR="003B2316" w:rsidRPr="00243D39" w:rsidRDefault="003B2316" w:rsidP="0055010B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7713A8B0" w14:textId="58D8E949" w:rsidR="003B2316" w:rsidRPr="00243D39" w:rsidRDefault="0072196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trategic Planning</w:t>
                      </w:r>
                      <w:r w:rsidR="002B5B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and Management</w:t>
                      </w:r>
                    </w:p>
                    <w:p w14:paraId="39E30B7F" w14:textId="77777777" w:rsidR="003B2316" w:rsidRPr="00243D39" w:rsidRDefault="003B231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62E62EA3" w14:textId="60A04DE8" w:rsidR="00F6419F" w:rsidRPr="00243D39" w:rsidRDefault="002B5B6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Coach and Trainer</w:t>
                      </w:r>
                    </w:p>
                    <w:p w14:paraId="2B979D1A" w14:textId="7272A7EA" w:rsidR="005514A4" w:rsidRPr="00243D39" w:rsidRDefault="005514A4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4760293" w14:textId="4940C8BC" w:rsidR="005514A4" w:rsidRPr="00243D39" w:rsidRDefault="002B5B6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Vendor and Partner Management</w:t>
                      </w:r>
                    </w:p>
                    <w:p w14:paraId="215AB569" w14:textId="4CFF00CB" w:rsidR="005514A4" w:rsidRPr="00243D39" w:rsidRDefault="005514A4" w:rsidP="00243D39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6501D96D" w14:textId="27CBD6FF" w:rsidR="005514A4" w:rsidRPr="00243D39" w:rsidRDefault="0072196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nalytics</w:t>
                      </w:r>
                      <w:r w:rsidR="002B5B6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Skills</w:t>
                      </w:r>
                    </w:p>
                    <w:p w14:paraId="339813C2" w14:textId="77777777" w:rsidR="00F6419F" w:rsidRPr="00243D39" w:rsidRDefault="00F6419F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4416C00" w14:textId="4BF5BAA0" w:rsidR="0011567C" w:rsidRDefault="0011567C"/>
    <w:p w14:paraId="0CD92AE6" w14:textId="14EC1973" w:rsidR="0011567C" w:rsidRDefault="0011567C"/>
    <w:p w14:paraId="024F6671" w14:textId="235CF18A" w:rsidR="0011567C" w:rsidRDefault="0011567C"/>
    <w:p w14:paraId="3B19A8F6" w14:textId="5270728F" w:rsidR="0011567C" w:rsidRDefault="0011567C"/>
    <w:p w14:paraId="6273A9C7" w14:textId="50FDF682" w:rsidR="0011567C" w:rsidRDefault="0011567C"/>
    <w:p w14:paraId="0A4521EB" w14:textId="4240F490" w:rsidR="0011567C" w:rsidRDefault="0011567C"/>
    <w:p w14:paraId="1932FA0F" w14:textId="55E7287E" w:rsidR="0011567C" w:rsidRDefault="0011567C"/>
    <w:p w14:paraId="53AFC214" w14:textId="5EB7B7C4" w:rsidR="0011567C" w:rsidRDefault="0011567C"/>
    <w:p w14:paraId="18B54EB0" w14:textId="7FC8C71E" w:rsidR="0011567C" w:rsidRDefault="0011567C"/>
    <w:p w14:paraId="7E986C1B" w14:textId="52D4CE96" w:rsidR="0011567C" w:rsidRDefault="0011567C"/>
    <w:p w14:paraId="38785486" w14:textId="0BC2E84E" w:rsidR="0011567C" w:rsidRDefault="0011567C"/>
    <w:p w14:paraId="7B4F7750" w14:textId="64978AE6" w:rsidR="0011567C" w:rsidRDefault="0011567C"/>
    <w:p w14:paraId="32A121B6" w14:textId="503C5119" w:rsidR="0011567C" w:rsidRDefault="0011567C"/>
    <w:p w14:paraId="6A972173" w14:textId="0C65379C" w:rsidR="0011567C" w:rsidRDefault="0011567C"/>
    <w:p w14:paraId="42EB2CEB" w14:textId="2E94EF41" w:rsidR="0011567C" w:rsidRDefault="0011567C"/>
    <w:p w14:paraId="5326FBAD" w14:textId="1F8C5E1A" w:rsidR="0011567C" w:rsidRDefault="0011567C"/>
    <w:p w14:paraId="1992008E" w14:textId="6B77437A" w:rsidR="0011567C" w:rsidRDefault="0011567C"/>
    <w:p w14:paraId="112BFFDC" w14:textId="2D30C835" w:rsidR="0011567C" w:rsidRDefault="0011567C"/>
    <w:p w14:paraId="60035E35" w14:textId="481D6404" w:rsidR="0011567C" w:rsidRDefault="0011567C"/>
    <w:p w14:paraId="7C41F56F" w14:textId="44B0144D" w:rsidR="0011567C" w:rsidRDefault="0011567C"/>
    <w:p w14:paraId="0971AFE5" w14:textId="4F535842" w:rsidR="0011567C" w:rsidRDefault="0011567C"/>
    <w:p w14:paraId="69758E60" w14:textId="340F34CD" w:rsidR="0011567C" w:rsidRDefault="0011567C"/>
    <w:p w14:paraId="5DE3DCD4" w14:textId="2B619A5A" w:rsidR="0011567C" w:rsidRDefault="0011567C"/>
    <w:p w14:paraId="099B96B2" w14:textId="317D08DE" w:rsidR="0011567C" w:rsidRDefault="0011567C" w:rsidP="005C2AB6">
      <w:pPr>
        <w:ind w:firstLine="720"/>
      </w:pPr>
    </w:p>
    <w:p w14:paraId="30F0F0CC" w14:textId="7D591521" w:rsidR="0011567C" w:rsidRDefault="0011567C"/>
    <w:p w14:paraId="26529C8D" w14:textId="0323C836" w:rsidR="0011567C" w:rsidRDefault="0011567C"/>
    <w:p w14:paraId="4A4C89EA" w14:textId="3D0BC282" w:rsidR="0011567C" w:rsidRDefault="00BB2FE3">
      <w:r>
        <w:rPr>
          <w:noProof/>
        </w:rPr>
        <mc:AlternateContent>
          <mc:Choice Requires="wps">
            <w:drawing>
              <wp:anchor distT="0" distB="0" distL="114300" distR="114300" simplePos="0" relativeHeight="251508224" behindDoc="0" locked="0" layoutInCell="1" allowOverlap="1" wp14:anchorId="2FEA8E5B" wp14:editId="0AB9D92E">
                <wp:simplePos x="0" y="0"/>
                <wp:positionH relativeFrom="column">
                  <wp:posOffset>-1143000</wp:posOffset>
                </wp:positionH>
                <wp:positionV relativeFrom="paragraph">
                  <wp:posOffset>705486</wp:posOffset>
                </wp:positionV>
                <wp:extent cx="7561580" cy="496570"/>
                <wp:effectExtent l="0" t="0" r="1270" b="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61580" cy="49657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542FB1" id="Rectangle 10" o:spid="_x0000_s1026" style="position:absolute;margin-left:-90pt;margin-top:55.55pt;width:595.4pt;height:39.1pt;z-index:251508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" fillcolor="white [3212]" stroked="f"/>
            </w:pict>
          </mc:Fallback>
        </mc:AlternateContent>
      </w:r>
      <w:r w:rsidR="00342410">
        <w:rPr>
          <w:noProof/>
        </w:rPr>
        <mc:AlternateContent>
          <mc:Choice Requires="wps">
            <w:drawing>
              <wp:anchor distT="0" distB="0" distL="114300" distR="114300" simplePos="0" relativeHeight="251518464" behindDoc="0" locked="0" layoutInCell="1" allowOverlap="1" wp14:anchorId="250C5457" wp14:editId="16CD7116">
                <wp:simplePos x="0" y="0"/>
                <wp:positionH relativeFrom="column">
                  <wp:posOffset>1290320</wp:posOffset>
                </wp:positionH>
                <wp:positionV relativeFrom="paragraph">
                  <wp:posOffset>450850</wp:posOffset>
                </wp:positionV>
                <wp:extent cx="0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  <a:ln w="12700" cmpd="sng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  <a:prstDash val="dot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98C7DC" id="Straight Connector 16" o:spid="_x0000_s1026" style="position:absolute;z-index:25151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1.6pt,35.5pt" to="101.6pt,35.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" strokecolor="#404040 [2429]" strokeweight="1pt">
                <v:stroke dashstyle="dot"/>
              </v:line>
            </w:pict>
          </mc:Fallback>
        </mc:AlternateContent>
      </w:r>
    </w:p>
    <w:p w14:paraId="7553B4CA" w14:textId="7F6F7338" w:rsidR="0011567C" w:rsidRPr="005514A4" w:rsidRDefault="0055010B" w:rsidP="00FB7058">
      <w:pPr>
        <w:rPr>
          <w:sz w:val="22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02D3B1CE" wp14:editId="0C49DB84">
                <wp:simplePos x="0" y="0"/>
                <wp:positionH relativeFrom="column">
                  <wp:posOffset>-713935</wp:posOffset>
                </wp:positionH>
                <wp:positionV relativeFrom="paragraph">
                  <wp:posOffset>1160585</wp:posOffset>
                </wp:positionV>
                <wp:extent cx="2084705" cy="2307101"/>
                <wp:effectExtent l="0" t="0" r="0" b="4445"/>
                <wp:wrapNone/>
                <wp:docPr id="548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4705" cy="230710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509164" w14:textId="6C2A80B0" w:rsidR="00060B4A" w:rsidRPr="00243D39" w:rsidRDefault="007E5E8F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243D39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TECHNICAL</w:t>
                            </w:r>
                          </w:p>
                          <w:p w14:paraId="48E69500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50EEFB83" w14:textId="3F4B4D6D" w:rsidR="00060B4A" w:rsidRPr="00243D39" w:rsidRDefault="00A46F5C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ystem Integration</w:t>
                            </w:r>
                          </w:p>
                          <w:p w14:paraId="7B33BA9C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0A8AF3B4" w14:textId="2F32586D" w:rsidR="00060B4A" w:rsidRPr="00243D39" w:rsidRDefault="00A46F5C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System Architecture</w:t>
                            </w:r>
                          </w:p>
                          <w:p w14:paraId="0FB3EBC7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0468EB4B" w14:textId="05240EC4" w:rsidR="00060B4A" w:rsidRPr="00243D39" w:rsidRDefault="00A6652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Development of </w:t>
                            </w:r>
                            <w:r w:rsidR="00A46F5C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Test Scripts</w:t>
                            </w:r>
                          </w:p>
                          <w:p w14:paraId="48173FFD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EFE990A" w14:textId="02912031" w:rsidR="00060B4A" w:rsidRPr="00243D39" w:rsidRDefault="00A66526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Junior Engineer</w:t>
                            </w:r>
                          </w:p>
                          <w:p w14:paraId="4841DD17" w14:textId="77777777" w:rsidR="00060B4A" w:rsidRPr="00243D39" w:rsidRDefault="00060B4A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181F283F" w14:textId="46146490" w:rsidR="00060B4A" w:rsidRDefault="0055010B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Banking Technology Specialist</w:t>
                            </w:r>
                          </w:p>
                          <w:p w14:paraId="6BFB3C73" w14:textId="204B0B94" w:rsidR="00AC5C5D" w:rsidRDefault="00AC5C5D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1E1DDA93" w14:textId="6C013445" w:rsidR="00AC5C5D" w:rsidRPr="00243D39" w:rsidRDefault="0055010B" w:rsidP="00AC5C5D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Banking Operations Specialist</w:t>
                            </w:r>
                          </w:p>
                          <w:p w14:paraId="7A07F3B8" w14:textId="77777777" w:rsidR="00AC5C5D" w:rsidRPr="00243D39" w:rsidRDefault="00AC5C5D" w:rsidP="00243D39">
                            <w:pPr>
                              <w:spacing w:line="250" w:lineRule="auto"/>
                              <w:jc w:val="right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D3B1CE" id="_x0000_s1038" type="#_x0000_t202" style="position:absolute;margin-left:-56.2pt;margin-top:91.4pt;width:164.15pt;height:181.65pt;z-index:251627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" filled="f" stroked="f" strokeweight=".5pt">
                <v:textbox inset="0,0,0,0">
                  <w:txbxContent>
                    <w:p w14:paraId="57509164" w14:textId="6C2A80B0" w:rsidR="00060B4A" w:rsidRPr="00243D39" w:rsidRDefault="007E5E8F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243D39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TECHNICAL</w:t>
                      </w:r>
                    </w:p>
                    <w:p w14:paraId="48E69500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50EEFB83" w14:textId="3F4B4D6D" w:rsidR="00060B4A" w:rsidRPr="00243D39" w:rsidRDefault="00A46F5C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ystem Integration</w:t>
                      </w:r>
                    </w:p>
                    <w:p w14:paraId="7B33BA9C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0A8AF3B4" w14:textId="2F32586D" w:rsidR="00060B4A" w:rsidRPr="00243D39" w:rsidRDefault="00A46F5C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System Architecture</w:t>
                      </w:r>
                    </w:p>
                    <w:p w14:paraId="0FB3EBC7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0468EB4B" w14:textId="05240EC4" w:rsidR="00060B4A" w:rsidRPr="00243D39" w:rsidRDefault="00A6652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Development of </w:t>
                      </w:r>
                      <w:r w:rsidR="00A46F5C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Test Scripts</w:t>
                      </w:r>
                    </w:p>
                    <w:p w14:paraId="48173FFD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EFE990A" w14:textId="02912031" w:rsidR="00060B4A" w:rsidRPr="00243D39" w:rsidRDefault="00A66526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Junior Engineer</w:t>
                      </w:r>
                    </w:p>
                    <w:p w14:paraId="4841DD17" w14:textId="77777777" w:rsidR="00060B4A" w:rsidRPr="00243D39" w:rsidRDefault="00060B4A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181F283F" w14:textId="46146490" w:rsidR="00060B4A" w:rsidRDefault="0055010B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Banking Technology Specialist</w:t>
                      </w:r>
                    </w:p>
                    <w:p w14:paraId="6BFB3C73" w14:textId="204B0B94" w:rsidR="00AC5C5D" w:rsidRDefault="00AC5C5D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1E1DDA93" w14:textId="6C013445" w:rsidR="00AC5C5D" w:rsidRPr="00243D39" w:rsidRDefault="0055010B" w:rsidP="00AC5C5D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Banking Operations Specialist</w:t>
                      </w:r>
                    </w:p>
                    <w:p w14:paraId="7A07F3B8" w14:textId="77777777" w:rsidR="00AC5C5D" w:rsidRPr="00243D39" w:rsidRDefault="00AC5C5D" w:rsidP="00243D39">
                      <w:pPr>
                        <w:spacing w:line="250" w:lineRule="auto"/>
                        <w:jc w:val="right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C5C5D"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31D5B4B7" wp14:editId="105B6191">
                <wp:simplePos x="0" y="0"/>
                <wp:positionH relativeFrom="column">
                  <wp:posOffset>-238125</wp:posOffset>
                </wp:positionH>
                <wp:positionV relativeFrom="paragraph">
                  <wp:posOffset>3635375</wp:posOffset>
                </wp:positionV>
                <wp:extent cx="1609090" cy="264795"/>
                <wp:effectExtent l="0" t="0" r="3810" b="1905"/>
                <wp:wrapNone/>
                <wp:docPr id="4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09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8288E2" w14:textId="06A34191" w:rsidR="00CF524F" w:rsidRPr="00C92075" w:rsidRDefault="00EB7524" w:rsidP="0026625A">
                            <w:pPr>
                              <w:jc w:val="right"/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</w:pPr>
                            <w:r w:rsidRPr="00C92075"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>EXTRAS</w:t>
                            </w:r>
                          </w:p>
                          <w:p w14:paraId="14CA38F8" w14:textId="77777777" w:rsidR="00CF524F" w:rsidRPr="00C92075" w:rsidRDefault="00CF524F" w:rsidP="0026625A">
                            <w:pPr>
                              <w:jc w:val="right"/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D5B4B7" id="_x0000_s1039" type="#_x0000_t202" style="position:absolute;margin-left:-18.75pt;margin-top:286.25pt;width:126.7pt;height:20.85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" filled="f" stroked="f" strokeweight=".5pt">
                <v:textbox inset="0,0,0,0">
                  <w:txbxContent>
                    <w:p w14:paraId="728288E2" w14:textId="06A34191" w:rsidR="00CF524F" w:rsidRPr="00C92075" w:rsidRDefault="00EB7524" w:rsidP="0026625A">
                      <w:pPr>
                        <w:jc w:val="right"/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</w:pPr>
                      <w:r w:rsidRPr="00C92075"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>EXTRAS</w:t>
                      </w:r>
                    </w:p>
                    <w:p w14:paraId="14CA38F8" w14:textId="77777777" w:rsidR="00CF524F" w:rsidRPr="00C92075" w:rsidRDefault="00CF524F" w:rsidP="0026625A">
                      <w:pPr>
                        <w:jc w:val="right"/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C5C5D"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0F783E4" wp14:editId="0D805C23">
                <wp:simplePos x="0" y="0"/>
                <wp:positionH relativeFrom="column">
                  <wp:posOffset>-714375</wp:posOffset>
                </wp:positionH>
                <wp:positionV relativeFrom="paragraph">
                  <wp:posOffset>4168824</wp:posOffset>
                </wp:positionV>
                <wp:extent cx="2084705" cy="3066415"/>
                <wp:effectExtent l="0" t="0" r="0" b="4445"/>
                <wp:wrapNone/>
                <wp:docPr id="4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84705" cy="30664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55ED57" w14:textId="3A499F3D" w:rsidR="002160C1" w:rsidRDefault="0072196B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LANGUAGES:</w:t>
                            </w:r>
                          </w:p>
                          <w:p w14:paraId="0AF52557" w14:textId="77777777" w:rsidR="0072196B" w:rsidRDefault="0072196B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356EC259" w14:textId="79DD9ACC" w:rsidR="0072196B" w:rsidRPr="00243D39" w:rsidRDefault="0072196B" w:rsidP="00243D39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jc w:val="right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Fluent in English and Spani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F783E4" id="_x0000_s1040" type="#_x0000_t202" style="position:absolute;margin-left:-56.25pt;margin-top:328.25pt;width:164.15pt;height:241.45pt;z-index: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" filled="f" stroked="f" strokeweight=".5pt">
                <v:textbox style="mso-fit-shape-to-text:t" inset="0,0,0,0">
                  <w:txbxContent>
                    <w:p w14:paraId="3955ED57" w14:textId="3A499F3D" w:rsidR="002160C1" w:rsidRDefault="0072196B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LANGUAGES:</w:t>
                      </w:r>
                    </w:p>
                    <w:p w14:paraId="0AF52557" w14:textId="77777777" w:rsidR="0072196B" w:rsidRDefault="0072196B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356EC259" w14:textId="79DD9ACC" w:rsidR="0072196B" w:rsidRPr="00243D39" w:rsidRDefault="0072196B" w:rsidP="00243D39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jc w:val="right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Fluent in English and Spanish</w:t>
                      </w:r>
                    </w:p>
                  </w:txbxContent>
                </v:textbox>
              </v:shape>
            </w:pict>
          </mc:Fallback>
        </mc:AlternateContent>
      </w:r>
      <w:r w:rsidR="008D25C4">
        <w:rPr>
          <w:noProof/>
        </w:rPr>
        <mc:AlternateContent>
          <mc:Choice Requires="wps">
            <w:drawing>
              <wp:anchor distT="0" distB="0" distL="114300" distR="114300" simplePos="0" relativeHeight="251694592" behindDoc="0" locked="0" layoutInCell="1" allowOverlap="1" wp14:anchorId="2C69DB56" wp14:editId="0781DD14">
                <wp:simplePos x="0" y="0"/>
                <wp:positionH relativeFrom="column">
                  <wp:posOffset>1924050</wp:posOffset>
                </wp:positionH>
                <wp:positionV relativeFrom="paragraph">
                  <wp:posOffset>4667250</wp:posOffset>
                </wp:positionV>
                <wp:extent cx="3886200" cy="264160"/>
                <wp:effectExtent l="0" t="0" r="0" b="2540"/>
                <wp:wrapNone/>
                <wp:docPr id="53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1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679DB3" w14:textId="02D2A43E" w:rsidR="002160C1" w:rsidRPr="00C92075" w:rsidRDefault="00891622" w:rsidP="002160C1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92075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DDITIONAL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69DB56" id="_x0000_s1041" type="#_x0000_t202" style="position:absolute;margin-left:151.5pt;margin-top:367.5pt;width:306pt;height:20.8pt;z-index:251694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" filled="f" stroked="f" strokeweight=".5pt">
                <v:textbox inset="0,0,0,0">
                  <w:txbxContent>
                    <w:p w14:paraId="45679DB3" w14:textId="02D2A43E" w:rsidR="002160C1" w:rsidRPr="00C92075" w:rsidRDefault="00891622" w:rsidP="002160C1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C92075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DDITIONAL EXPERIENCE</w:t>
                      </w:r>
                    </w:p>
                  </w:txbxContent>
                </v:textbox>
              </v:shape>
            </w:pict>
          </mc:Fallback>
        </mc:AlternateContent>
      </w:r>
      <w:r w:rsidR="008D25C4">
        <w:rPr>
          <w:noProof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431A9FA7" wp14:editId="1C0B04BC">
                <wp:simplePos x="0" y="0"/>
                <wp:positionH relativeFrom="column">
                  <wp:posOffset>1924050</wp:posOffset>
                </wp:positionH>
                <wp:positionV relativeFrom="paragraph">
                  <wp:posOffset>5238750</wp:posOffset>
                </wp:positionV>
                <wp:extent cx="3888105" cy="1569085"/>
                <wp:effectExtent l="0" t="0" r="0" b="1905"/>
                <wp:wrapNone/>
                <wp:docPr id="53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8105" cy="15690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73915C" w14:textId="04439807" w:rsidR="002160C1" w:rsidRPr="008C5E7B" w:rsidRDefault="00344998" w:rsidP="008C5E7B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pacing w:val="20"/>
                                <w:sz w:val="20"/>
                                <w:szCs w:val="20"/>
                              </w:rPr>
                            </w:pPr>
                            <w:r w:rsidRPr="008C5E7B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pacing w:val="20"/>
                                <w:sz w:val="20"/>
                                <w:szCs w:val="20"/>
                              </w:rPr>
                              <w:t>BRANCH MANAGER</w:t>
                            </w:r>
                          </w:p>
                          <w:p w14:paraId="302BFBC4" w14:textId="705B9D5F" w:rsidR="00344998" w:rsidRPr="008C5E7B" w:rsidRDefault="00344998" w:rsidP="008C5E7B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pacing w:val="20"/>
                                <w:sz w:val="20"/>
                                <w:szCs w:val="20"/>
                              </w:rPr>
                            </w:pPr>
                            <w:r w:rsidRPr="008C5E7B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pacing w:val="20"/>
                                <w:sz w:val="20"/>
                                <w:szCs w:val="20"/>
                              </w:rPr>
                              <w:t>ASSISTANT BRANCH MANAGER</w:t>
                            </w:r>
                          </w:p>
                          <w:p w14:paraId="05B13A67" w14:textId="79242904" w:rsidR="00344998" w:rsidRPr="008C5E7B" w:rsidRDefault="00344998" w:rsidP="008C5E7B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pacing w:val="20"/>
                                <w:sz w:val="20"/>
                                <w:szCs w:val="20"/>
                              </w:rPr>
                            </w:pPr>
                            <w:r w:rsidRPr="008C5E7B">
                              <w:rPr>
                                <w:rFonts w:asciiTheme="majorHAnsi" w:hAnsiTheme="majorHAnsi" w:cstheme="majorHAnsi"/>
                                <w:color w:val="595959" w:themeColor="text1" w:themeTint="A6"/>
                                <w:spacing w:val="20"/>
                                <w:sz w:val="20"/>
                                <w:szCs w:val="20"/>
                              </w:rPr>
                              <w:t>FINANCIAL SERVICE REPRESENTATIVE</w:t>
                            </w:r>
                          </w:p>
                          <w:p w14:paraId="2EED3D6D" w14:textId="1973E251" w:rsidR="00891622" w:rsidRPr="008C5E7B" w:rsidRDefault="0072196B" w:rsidP="008C5E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</w:pPr>
                            <w:r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SunTrust</w:t>
                            </w:r>
                            <w:r w:rsidR="00344998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Bank</w:t>
                            </w:r>
                            <w:r w:rsidR="00C0671A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="00344998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Atlanta, GA</w:t>
                            </w:r>
                            <w:r w:rsidR="00C0671A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|</w:t>
                            </w:r>
                            <w:r w:rsidR="002160C1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20</w:t>
                            </w:r>
                            <w:r w:rsidR="00344998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08</w:t>
                            </w:r>
                            <w:r w:rsidR="002160C1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 w:rsidR="00891622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201</w:t>
                            </w:r>
                            <w:r w:rsidR="00344998" w:rsidRPr="008C5E7B">
                              <w:rPr>
                                <w:rFonts w:asciiTheme="majorHAnsi" w:hAnsiTheme="majorHAnsi" w:cstheme="majorHAnsi"/>
                                <w:iCs/>
                                <w:color w:val="595959" w:themeColor="text1" w:themeTint="A6"/>
                                <w:spacing w:val="10"/>
                                <w:sz w:val="20"/>
                                <w:szCs w:val="20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1A9FA7" id="_x0000_s1042" type="#_x0000_t202" style="position:absolute;margin-left:151.5pt;margin-top:412.5pt;width:306.15pt;height:123.55pt;z-index:251677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" filled="f" stroked="f" strokeweight=".5pt">
                <v:textbox style="mso-fit-shape-to-text:t" inset="0,0,0,0">
                  <w:txbxContent>
                    <w:p w14:paraId="7273915C" w14:textId="04439807" w:rsidR="002160C1" w:rsidRPr="008C5E7B" w:rsidRDefault="00344998" w:rsidP="008C5E7B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595959" w:themeColor="text1" w:themeTint="A6"/>
                          <w:spacing w:val="20"/>
                          <w:sz w:val="20"/>
                          <w:szCs w:val="20"/>
                        </w:rPr>
                      </w:pPr>
                      <w:r w:rsidRPr="008C5E7B">
                        <w:rPr>
                          <w:rFonts w:asciiTheme="majorHAnsi" w:hAnsiTheme="majorHAnsi" w:cstheme="majorHAnsi"/>
                          <w:color w:val="595959" w:themeColor="text1" w:themeTint="A6"/>
                          <w:spacing w:val="20"/>
                          <w:sz w:val="20"/>
                          <w:szCs w:val="20"/>
                        </w:rPr>
                        <w:t>BRANCH MANAGER</w:t>
                      </w:r>
                    </w:p>
                    <w:p w14:paraId="302BFBC4" w14:textId="705B9D5F" w:rsidR="00344998" w:rsidRPr="008C5E7B" w:rsidRDefault="00344998" w:rsidP="008C5E7B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595959" w:themeColor="text1" w:themeTint="A6"/>
                          <w:spacing w:val="20"/>
                          <w:sz w:val="20"/>
                          <w:szCs w:val="20"/>
                        </w:rPr>
                      </w:pPr>
                      <w:r w:rsidRPr="008C5E7B">
                        <w:rPr>
                          <w:rFonts w:asciiTheme="majorHAnsi" w:hAnsiTheme="majorHAnsi" w:cstheme="majorHAnsi"/>
                          <w:color w:val="595959" w:themeColor="text1" w:themeTint="A6"/>
                          <w:spacing w:val="20"/>
                          <w:sz w:val="20"/>
                          <w:szCs w:val="20"/>
                        </w:rPr>
                        <w:t>ASSISTANT BRANCH MANAGER</w:t>
                      </w:r>
                    </w:p>
                    <w:p w14:paraId="05B13A67" w14:textId="79242904" w:rsidR="00344998" w:rsidRPr="008C5E7B" w:rsidRDefault="00344998" w:rsidP="008C5E7B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595959" w:themeColor="text1" w:themeTint="A6"/>
                          <w:spacing w:val="20"/>
                          <w:sz w:val="20"/>
                          <w:szCs w:val="20"/>
                        </w:rPr>
                      </w:pPr>
                      <w:r w:rsidRPr="008C5E7B">
                        <w:rPr>
                          <w:rFonts w:asciiTheme="majorHAnsi" w:hAnsiTheme="majorHAnsi" w:cstheme="majorHAnsi"/>
                          <w:color w:val="595959" w:themeColor="text1" w:themeTint="A6"/>
                          <w:spacing w:val="20"/>
                          <w:sz w:val="20"/>
                          <w:szCs w:val="20"/>
                        </w:rPr>
                        <w:t>FINANCIAL SERVICE REPRESENTATIVE</w:t>
                      </w:r>
                    </w:p>
                    <w:p w14:paraId="2EED3D6D" w14:textId="1973E251" w:rsidR="00891622" w:rsidRPr="008C5E7B" w:rsidRDefault="0072196B" w:rsidP="008C5E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</w:pPr>
                      <w:r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SunTrust</w:t>
                      </w:r>
                      <w:r w:rsidR="00344998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Bank</w:t>
                      </w:r>
                      <w:r w:rsidR="00C0671A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| </w:t>
                      </w:r>
                      <w:r w:rsidR="00344998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Atlanta, GA</w:t>
                      </w:r>
                      <w:r w:rsidR="00C0671A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|</w:t>
                      </w:r>
                      <w:r w:rsidR="002160C1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20</w:t>
                      </w:r>
                      <w:r w:rsidR="00344998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08</w:t>
                      </w:r>
                      <w:r w:rsidR="002160C1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 xml:space="preserve"> – </w:t>
                      </w:r>
                      <w:r w:rsidR="00891622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201</w:t>
                      </w:r>
                      <w:r w:rsidR="00344998" w:rsidRPr="008C5E7B">
                        <w:rPr>
                          <w:rFonts w:asciiTheme="majorHAnsi" w:hAnsiTheme="majorHAnsi" w:cstheme="majorHAnsi"/>
                          <w:iCs/>
                          <w:color w:val="595959" w:themeColor="text1" w:themeTint="A6"/>
                          <w:spacing w:val="10"/>
                          <w:sz w:val="20"/>
                          <w:szCs w:val="20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="008D25C4">
        <w:rPr>
          <w:noProof/>
        </w:rPr>
        <mc:AlternateContent>
          <mc:Choice Requires="wps">
            <w:drawing>
              <wp:anchor distT="0" distB="0" distL="114300" distR="114300" simplePos="0" relativeHeight="251580928" behindDoc="0" locked="0" layoutInCell="1" allowOverlap="1" wp14:anchorId="4C3DF385" wp14:editId="6DC16A2C">
                <wp:simplePos x="0" y="0"/>
                <wp:positionH relativeFrom="column">
                  <wp:posOffset>-684530</wp:posOffset>
                </wp:positionH>
                <wp:positionV relativeFrom="paragraph">
                  <wp:posOffset>7556500</wp:posOffset>
                </wp:positionV>
                <wp:extent cx="6647180" cy="0"/>
                <wp:effectExtent l="0" t="0" r="7620" b="12700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718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8A08099" id="Straight Connector 40" o:spid="_x0000_s1026" style="position:absolute;z-index:2515809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3.9pt,595pt" to="469.5pt,5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" strokecolor="gray [1629]" strokeweight="1pt"/>
            </w:pict>
          </mc:Fallback>
        </mc:AlternateContent>
      </w:r>
      <w:r w:rsidR="008D25C4">
        <w:rPr>
          <w:noProof/>
        </w:rPr>
        <mc:AlternateContent>
          <mc:Choice Requires="wps">
            <w:drawing>
              <wp:anchor distT="0" distB="0" distL="114300" distR="114300" simplePos="0" relativeHeight="251565568" behindDoc="0" locked="0" layoutInCell="1" allowOverlap="1" wp14:anchorId="32486BA7" wp14:editId="30131DEF">
                <wp:simplePos x="0" y="0"/>
                <wp:positionH relativeFrom="margin">
                  <wp:posOffset>692150</wp:posOffset>
                </wp:positionH>
                <wp:positionV relativeFrom="paragraph">
                  <wp:posOffset>7159625</wp:posOffset>
                </wp:positionV>
                <wp:extent cx="3886200" cy="264795"/>
                <wp:effectExtent l="0" t="0" r="0" b="1905"/>
                <wp:wrapNone/>
                <wp:docPr id="40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620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EDAD09" w14:textId="0ED05CFE" w:rsidR="00A00524" w:rsidRPr="00C92075" w:rsidRDefault="008D25C4" w:rsidP="0071147C">
                            <w:pPr>
                              <w:jc w:val="center"/>
                              <w:rPr>
                                <w:rFonts w:ascii="Oswald Regular" w:hAnsi="Oswald Regular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Oswald Regular" w:hAnsi="Oswald Regular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EDUCATION</w:t>
                            </w:r>
                          </w:p>
                          <w:p w14:paraId="0A13DF9B" w14:textId="77777777" w:rsidR="00A00524" w:rsidRPr="00C161DD" w:rsidRDefault="00A00524" w:rsidP="00A005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BodoniFLF" w:hAnsi="BodoniFLF" w:cs="Open Sans"/>
                                <w:i/>
                                <w:iCs/>
                                <w:color w:val="000000" w:themeColor="text1"/>
                                <w:spacing w:val="20"/>
                                <w:sz w:val="36"/>
                                <w:szCs w:val="36"/>
                              </w:rPr>
                            </w:pPr>
                          </w:p>
                          <w:p w14:paraId="3775ECAA" w14:textId="77777777" w:rsidR="00A00524" w:rsidRPr="00C161DD" w:rsidRDefault="00A00524" w:rsidP="00A005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BodoniFLF" w:hAnsi="BodoniFLF" w:cs="Open Sans"/>
                                <w:color w:val="000000" w:themeColor="text1"/>
                                <w:spacing w:val="20"/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486BA7" id="_x0000_s1043" type="#_x0000_t202" style="position:absolute;margin-left:54.5pt;margin-top:563.75pt;width:306pt;height:20.85pt;z-index:25156556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" filled="f" stroked="f" strokeweight=".5pt">
                <v:textbox inset="0,0,0,0">
                  <w:txbxContent>
                    <w:p w14:paraId="05EDAD09" w14:textId="0ED05CFE" w:rsidR="00A00524" w:rsidRPr="00C92075" w:rsidRDefault="008D25C4" w:rsidP="0071147C">
                      <w:pPr>
                        <w:jc w:val="center"/>
                        <w:rPr>
                          <w:rFonts w:ascii="Oswald Regular" w:hAnsi="Oswald Regular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Oswald Regular" w:hAnsi="Oswald Regular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EDUCATION</w:t>
                      </w:r>
                    </w:p>
                    <w:p w14:paraId="0A13DF9B" w14:textId="77777777" w:rsidR="00A00524" w:rsidRPr="00C161DD" w:rsidRDefault="00A00524" w:rsidP="00A005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BodoniFLF" w:hAnsi="BodoniFLF" w:cs="Open Sans"/>
                          <w:i/>
                          <w:iCs/>
                          <w:color w:val="000000" w:themeColor="text1"/>
                          <w:spacing w:val="20"/>
                          <w:sz w:val="36"/>
                          <w:szCs w:val="36"/>
                        </w:rPr>
                      </w:pPr>
                    </w:p>
                    <w:p w14:paraId="3775ECAA" w14:textId="77777777" w:rsidR="00A00524" w:rsidRPr="00C161DD" w:rsidRDefault="00A00524" w:rsidP="00A005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BodoniFLF" w:hAnsi="BodoniFLF" w:cs="Open Sans"/>
                          <w:color w:val="000000" w:themeColor="text1"/>
                          <w:spacing w:val="20"/>
                          <w:sz w:val="36"/>
                          <w:szCs w:val="3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8D25C4">
        <w:rPr>
          <w:noProof/>
        </w:rPr>
        <mc:AlternateContent>
          <mc:Choice Requires="wps">
            <w:drawing>
              <wp:anchor distT="0" distB="0" distL="114300" distR="114300" simplePos="0" relativeHeight="251606528" behindDoc="0" locked="0" layoutInCell="1" allowOverlap="1" wp14:anchorId="26BD1F59" wp14:editId="68702EB7">
                <wp:simplePos x="0" y="0"/>
                <wp:positionH relativeFrom="column">
                  <wp:posOffset>-711200</wp:posOffset>
                </wp:positionH>
                <wp:positionV relativeFrom="paragraph">
                  <wp:posOffset>7797800</wp:posOffset>
                </wp:positionV>
                <wp:extent cx="6644640" cy="1028065"/>
                <wp:effectExtent l="0" t="0" r="0" b="0"/>
                <wp:wrapNone/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4640" cy="10280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632EAF" w14:textId="12FA79EF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CODING BOOTCAMP CERTIFICATE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b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: 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Georgia Institute of Technology, Atlanta, GA</w:t>
                            </w:r>
                          </w:p>
                          <w:p w14:paraId="0A2AE4DF" w14:textId="77777777" w:rsidR="0055010B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A 24-week intensive program focused on gaining technical programming skills in HTML5, CSS3, </w:t>
                            </w:r>
                            <w:r w:rsidR="0072196B"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JavaScript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, </w:t>
                            </w:r>
                          </w:p>
                          <w:p w14:paraId="6102DA92" w14:textId="29A06AB8" w:rsidR="008D25C4" w:rsidRPr="008D25C4" w:rsidRDefault="0055010B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jQuery, Bootstrap, </w:t>
                            </w:r>
                            <w:r w:rsidR="008D25C4"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Firebase, Node Js, MySQL, </w:t>
                            </w:r>
                            <w:r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Docker &amp; GitHub</w:t>
                            </w:r>
                            <w:r w:rsidR="008D25C4" w:rsidRPr="008D25C4">
                              <w:rPr>
                                <w:rFonts w:asciiTheme="majorHAnsi" w:hAnsiTheme="majorHAnsi" w:cstheme="majorHAnsi"/>
                                <w:i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4587FB90" w14:textId="722AF82F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MASTER OF SCIENCE IN FINANCE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: Georgia State University, Atlanta, GA</w:t>
                            </w:r>
                          </w:p>
                          <w:p w14:paraId="0CCAAC11" w14:textId="62B989F8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B.B.A. IN ECONOMICS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: Georgia State University, Atlanta, GA</w:t>
                            </w:r>
                          </w:p>
                          <w:p w14:paraId="5637B91A" w14:textId="25B6D45A" w:rsidR="008D25C4" w:rsidRPr="008D25C4" w:rsidRDefault="008D25C4" w:rsidP="008D25C4">
                            <w:pPr>
                              <w:spacing w:line="250" w:lineRule="auto"/>
                              <w:jc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B.B.A. IN FINANCE</w:t>
                            </w:r>
                            <w:r w:rsidRPr="008D25C4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: University of Houston/Downtown, Houston, TX</w:t>
                            </w:r>
                          </w:p>
                          <w:p w14:paraId="72C791F8" w14:textId="77777777" w:rsidR="00A00524" w:rsidRPr="00243D39" w:rsidRDefault="00A00524" w:rsidP="008D25C4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6BD1F59" id="Text Box 48" o:spid="_x0000_s1044" type="#_x0000_t202" style="position:absolute;margin-left:-56pt;margin-top:614pt;width:523.2pt;height:80.95pt;z-index:251606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" filled="f" stroked="f">
                <v:textbox style="mso-fit-shape-to-text:t">
                  <w:txbxContent>
                    <w:p w14:paraId="7D632EAF" w14:textId="12FA79EF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b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CODING BOOTCAMP CERTIFICATE</w:t>
                      </w:r>
                      <w:r w:rsidRPr="008D25C4">
                        <w:rPr>
                          <w:rFonts w:asciiTheme="majorHAnsi" w:hAnsiTheme="majorHAnsi" w:cstheme="majorHAnsi"/>
                          <w:b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: 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Georgia Institute of Technology, Atlanta, GA</w:t>
                      </w:r>
                    </w:p>
                    <w:p w14:paraId="0A2AE4DF" w14:textId="77777777" w:rsidR="0055010B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A 24-week intensive program focused on gaining technical programming skills in HTML5, CSS3, </w:t>
                      </w:r>
                      <w:r w:rsidR="0072196B"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JavaScript</w:t>
                      </w:r>
                      <w:r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, </w:t>
                      </w:r>
                    </w:p>
                    <w:p w14:paraId="6102DA92" w14:textId="29A06AB8" w:rsidR="008D25C4" w:rsidRPr="008D25C4" w:rsidRDefault="0055010B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jQuery, Bootstrap, </w:t>
                      </w:r>
                      <w:r w:rsidR="008D25C4"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Firebase, Node Js, MySQL, </w:t>
                      </w:r>
                      <w:r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Docker &amp; GitHub</w:t>
                      </w:r>
                      <w:r w:rsidR="008D25C4" w:rsidRPr="008D25C4">
                        <w:rPr>
                          <w:rFonts w:asciiTheme="majorHAnsi" w:hAnsiTheme="majorHAnsi" w:cstheme="majorHAnsi"/>
                          <w:i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.</w:t>
                      </w:r>
                    </w:p>
                    <w:p w14:paraId="4587FB90" w14:textId="722AF82F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MASTER OF SCIENCE IN FINANCE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: Georgia State University, Atlanta, GA</w:t>
                      </w:r>
                    </w:p>
                    <w:p w14:paraId="0CCAAC11" w14:textId="62B989F8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B.B.A. IN ECONOMICS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: Georgia State University, Atlanta, GA</w:t>
                      </w:r>
                    </w:p>
                    <w:p w14:paraId="5637B91A" w14:textId="25B6D45A" w:rsidR="008D25C4" w:rsidRPr="008D25C4" w:rsidRDefault="008D25C4" w:rsidP="008D25C4">
                      <w:pPr>
                        <w:spacing w:line="250" w:lineRule="auto"/>
                        <w:jc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B.B.A. IN FINANCE</w:t>
                      </w:r>
                      <w:r w:rsidRPr="008D25C4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: University of Houston/Downtown, Houston, TX</w:t>
                      </w:r>
                    </w:p>
                    <w:p w14:paraId="72C791F8" w14:textId="77777777" w:rsidR="00A00524" w:rsidRPr="00243D39" w:rsidRDefault="00A00524" w:rsidP="008D25C4">
                      <w:pPr>
                        <w:spacing w:line="250" w:lineRule="auto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B5B6B">
        <w:rPr>
          <w:noProof/>
        </w:rPr>
        <mc:AlternateContent>
          <mc:Choice Requires="wps">
            <w:drawing>
              <wp:anchor distT="0" distB="0" distL="114300" distR="114300" simplePos="0" relativeHeight="251762176" behindDoc="0" locked="0" layoutInCell="1" allowOverlap="1" wp14:anchorId="20E2E0CA" wp14:editId="32BD1AF7">
                <wp:simplePos x="0" y="0"/>
                <wp:positionH relativeFrom="margin">
                  <wp:posOffset>-774700</wp:posOffset>
                </wp:positionH>
                <wp:positionV relativeFrom="paragraph">
                  <wp:posOffset>-698500</wp:posOffset>
                </wp:positionV>
                <wp:extent cx="6794500" cy="819150"/>
                <wp:effectExtent l="0" t="0" r="0" b="6350"/>
                <wp:wrapNone/>
                <wp:docPr id="1" name="Metin Kutusu 314">
                  <a:hlinkClick xmlns:a="http://schemas.openxmlformats.org/drawingml/2006/main" r:id="rId8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0" cy="819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47BBBF" w14:textId="77777777" w:rsidR="002B5B6B" w:rsidRPr="00B12AEA" w:rsidRDefault="002B5B6B" w:rsidP="002B5B6B">
                            <w:pPr>
                              <w:keepLines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  <w:u w:val="single"/>
                              </w:rPr>
                            </w:pPr>
                            <w:r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  <w:t>CESAR SANCHEZ-VEGAS</w:t>
                            </w:r>
                          </w:p>
                          <w:p w14:paraId="12FA4935" w14:textId="77777777" w:rsidR="002B5B6B" w:rsidRPr="00B12AEA" w:rsidRDefault="002B5B6B" w:rsidP="002B5B6B">
                            <w:pPr>
                              <w:keepLines/>
                              <w:jc w:val="center"/>
                              <w:rPr>
                                <w:rFonts w:ascii="Oswald Regular" w:eastAsia="MS Gothic" w:hAnsi="Oswald Regular" w:cs="Arial"/>
                                <w:color w:val="262626" w:themeColor="text1" w:themeTint="D9"/>
                                <w:spacing w:val="50"/>
                                <w:sz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E2E0CA" id="_x0000_s1045" type="#_x0000_t202" href="file:///Users/cesarsanchez-vegas/trilogy/class-content/Updated-Portfolio/index.html" style="position:absolute;margin-left:-61pt;margin-top:-55pt;width:535pt;height:64.5pt;z-index:251762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" o:button="t" filled="f" stroked="f" strokeweight=".5pt">
                <v:fill o:detectmouseclick="t"/>
                <v:textbox inset="0,0,0,0">
                  <w:txbxContent>
                    <w:p w14:paraId="1847BBBF" w14:textId="77777777" w:rsidR="002B5B6B" w:rsidRPr="00B12AEA" w:rsidRDefault="002B5B6B" w:rsidP="002B5B6B">
                      <w:pPr>
                        <w:keepLines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  <w:u w:val="single"/>
                        </w:rPr>
                      </w:pPr>
                      <w:r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  <w:t>CESAR SANCHEZ-VEGAS</w:t>
                      </w:r>
                    </w:p>
                    <w:p w14:paraId="12FA4935" w14:textId="77777777" w:rsidR="002B5B6B" w:rsidRPr="00B12AEA" w:rsidRDefault="002B5B6B" w:rsidP="002B5B6B">
                      <w:pPr>
                        <w:keepLines/>
                        <w:jc w:val="center"/>
                        <w:rPr>
                          <w:rFonts w:ascii="Oswald Regular" w:eastAsia="MS Gothic" w:hAnsi="Oswald Regular" w:cs="Arial"/>
                          <w:color w:val="262626" w:themeColor="text1" w:themeTint="D9"/>
                          <w:spacing w:val="50"/>
                          <w:sz w:val="9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4F0248">
        <w:rPr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48954B6B" wp14:editId="55834497">
                <wp:simplePos x="0" y="0"/>
                <wp:positionH relativeFrom="column">
                  <wp:posOffset>1647825</wp:posOffset>
                </wp:positionH>
                <wp:positionV relativeFrom="paragraph">
                  <wp:posOffset>647700</wp:posOffset>
                </wp:positionV>
                <wp:extent cx="0" cy="6315075"/>
                <wp:effectExtent l="0" t="0" r="19050" b="28575"/>
                <wp:wrapNone/>
                <wp:docPr id="535" name="Straight Connector 5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31507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A64E0BD" id="Straight Connector 535" o:spid="_x0000_s1026" style="position:absolute;z-index:251649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9.75pt,51pt" to="129.75pt,548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" strokecolor="gray [1629]" strokeweight="1pt"/>
            </w:pict>
          </mc:Fallback>
        </mc:AlternateContent>
      </w:r>
      <w:r w:rsidR="004F0248">
        <w:rPr>
          <w:noProof/>
        </w:rPr>
        <mc:AlternateContent>
          <mc:Choice Requires="wps">
            <w:drawing>
              <wp:anchor distT="0" distB="0" distL="114300" distR="114300" simplePos="0" relativeHeight="251631104" behindDoc="0" locked="0" layoutInCell="1" allowOverlap="1" wp14:anchorId="182A745D" wp14:editId="46F25A3F">
                <wp:simplePos x="0" y="0"/>
                <wp:positionH relativeFrom="column">
                  <wp:posOffset>-238125</wp:posOffset>
                </wp:positionH>
                <wp:positionV relativeFrom="paragraph">
                  <wp:posOffset>581025</wp:posOffset>
                </wp:positionV>
                <wp:extent cx="1609090" cy="264795"/>
                <wp:effectExtent l="0" t="0" r="10160" b="1905"/>
                <wp:wrapNone/>
                <wp:docPr id="54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090" cy="264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57BCEB" w14:textId="77777777" w:rsidR="00060B4A" w:rsidRPr="00C92075" w:rsidRDefault="00060B4A" w:rsidP="0026625A">
                            <w:pPr>
                              <w:jc w:val="right"/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</w:pPr>
                            <w:r w:rsidRPr="00C92075">
                              <w:rPr>
                                <w:rFonts w:ascii="Oswald Regular" w:hAnsi="Oswald Regular"/>
                                <w:color w:val="000000" w:themeColor="text1"/>
                                <w:spacing w:val="30"/>
                                <w:sz w:val="36"/>
                                <w:szCs w:val="36"/>
                              </w:rPr>
                              <w:t>SKILLS</w:t>
                            </w:r>
                          </w:p>
                          <w:p w14:paraId="06F780E1" w14:textId="77777777" w:rsidR="00060B4A" w:rsidRPr="00C92075" w:rsidRDefault="00060B4A" w:rsidP="0026625A">
                            <w:pPr>
                              <w:jc w:val="right"/>
                              <w:rPr>
                                <w:rFonts w:ascii="Oswald Regular" w:hAnsi="Oswald Regular" w:cs="Open Sans"/>
                                <w:b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2A745D" id="_x0000_s1046" type="#_x0000_t202" style="position:absolute;margin-left:-18.75pt;margin-top:45.75pt;width:126.7pt;height:20.85pt;z-index:251631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" filled="f" stroked="f" strokeweight=".5pt">
                <v:textbox inset="0,0,0,0">
                  <w:txbxContent>
                    <w:p w14:paraId="7E57BCEB" w14:textId="77777777" w:rsidR="00060B4A" w:rsidRPr="00C92075" w:rsidRDefault="00060B4A" w:rsidP="0026625A">
                      <w:pPr>
                        <w:jc w:val="right"/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</w:pPr>
                      <w:r w:rsidRPr="00C92075">
                        <w:rPr>
                          <w:rFonts w:ascii="Oswald Regular" w:hAnsi="Oswald Regular"/>
                          <w:color w:val="000000" w:themeColor="text1"/>
                          <w:spacing w:val="30"/>
                          <w:sz w:val="36"/>
                          <w:szCs w:val="36"/>
                        </w:rPr>
                        <w:t>SKILLS</w:t>
                      </w:r>
                    </w:p>
                    <w:p w14:paraId="06F780E1" w14:textId="77777777" w:rsidR="00060B4A" w:rsidRPr="00C92075" w:rsidRDefault="00060B4A" w:rsidP="0026625A">
                      <w:pPr>
                        <w:jc w:val="right"/>
                        <w:rPr>
                          <w:rFonts w:ascii="Oswald Regular" w:hAnsi="Oswald Regular" w:cs="Open Sans"/>
                          <w:b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F0248">
        <w:rPr>
          <w:noProof/>
        </w:rPr>
        <mc:AlternateContent>
          <mc:Choice Requires="wps">
            <w:drawing>
              <wp:anchor distT="0" distB="0" distL="114300" distR="114300" simplePos="0" relativeHeight="251618816" behindDoc="0" locked="0" layoutInCell="1" allowOverlap="1" wp14:anchorId="655BC790" wp14:editId="5A7CF760">
                <wp:simplePos x="0" y="0"/>
                <wp:positionH relativeFrom="column">
                  <wp:posOffset>1924050</wp:posOffset>
                </wp:positionH>
                <wp:positionV relativeFrom="paragraph">
                  <wp:posOffset>581025</wp:posOffset>
                </wp:positionV>
                <wp:extent cx="4057650" cy="264779"/>
                <wp:effectExtent l="0" t="0" r="0" b="2540"/>
                <wp:wrapNone/>
                <wp:docPr id="556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57650" cy="26477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66348C" w14:textId="4A362992" w:rsidR="007E5E8F" w:rsidRPr="00C92075" w:rsidRDefault="007E5E8F" w:rsidP="007E5E8F">
                            <w:pPr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C92075">
                              <w:rPr>
                                <w:rFonts w:ascii="Oswald Regular" w:hAnsi="Oswald Regular" w:cs="Open Sans"/>
                                <w:bCs/>
                                <w:color w:val="000000" w:themeColor="text1"/>
                                <w:spacing w:val="30"/>
                                <w:sz w:val="36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EXPERIENCE </w:t>
                            </w:r>
                            <w:r w:rsidRPr="004F0248">
                              <w:rPr>
                                <w:rFonts w:ascii="Oswald" w:hAnsi="Oswald" w:cs="Open Sans"/>
                                <w:bCs/>
                                <w:color w:val="7F7F7F" w:themeColor="text1" w:themeTint="80"/>
                                <w:spacing w:val="30"/>
                                <w:sz w:val="28"/>
                                <w:szCs w:val="36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ONTINU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5BC790" id="_x0000_s1047" type="#_x0000_t202" style="position:absolute;margin-left:151.5pt;margin-top:45.75pt;width:319.5pt;height:20.85pt;z-index:251618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" filled="f" stroked="f" strokeweight=".5pt">
                <v:textbox inset="0,0,0,0">
                  <w:txbxContent>
                    <w:p w14:paraId="7666348C" w14:textId="4A362992" w:rsidR="007E5E8F" w:rsidRPr="00C92075" w:rsidRDefault="007E5E8F" w:rsidP="007E5E8F">
                      <w:pPr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C92075">
                        <w:rPr>
                          <w:rFonts w:ascii="Oswald Regular" w:hAnsi="Oswald Regular" w:cs="Open Sans"/>
                          <w:bCs/>
                          <w:color w:val="000000" w:themeColor="text1"/>
                          <w:spacing w:val="30"/>
                          <w:sz w:val="36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EXPERIENCE </w:t>
                      </w:r>
                      <w:r w:rsidRPr="004F0248">
                        <w:rPr>
                          <w:rFonts w:ascii="Oswald" w:hAnsi="Oswald" w:cs="Open Sans"/>
                          <w:bCs/>
                          <w:color w:val="7F7F7F" w:themeColor="text1" w:themeTint="80"/>
                          <w:spacing w:val="30"/>
                          <w:sz w:val="28"/>
                          <w:szCs w:val="36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ONTINUED</w:t>
                      </w:r>
                    </w:p>
                  </w:txbxContent>
                </v:textbox>
              </v:shape>
            </w:pict>
          </mc:Fallback>
        </mc:AlternateContent>
      </w:r>
      <w:r w:rsidR="004F0248">
        <w:rPr>
          <w:noProof/>
        </w:rPr>
        <mc:AlternateContent>
          <mc:Choice Requires="wps">
            <w:drawing>
              <wp:anchor distT="0" distB="0" distL="114300" distR="114300" simplePos="0" relativeHeight="251622912" behindDoc="0" locked="0" layoutInCell="1" allowOverlap="1" wp14:anchorId="14E422EC" wp14:editId="072B1278">
                <wp:simplePos x="0" y="0"/>
                <wp:positionH relativeFrom="column">
                  <wp:posOffset>1924050</wp:posOffset>
                </wp:positionH>
                <wp:positionV relativeFrom="paragraph">
                  <wp:posOffset>1152525</wp:posOffset>
                </wp:positionV>
                <wp:extent cx="3888105" cy="3362121"/>
                <wp:effectExtent l="0" t="0" r="0" b="13335"/>
                <wp:wrapNone/>
                <wp:docPr id="560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8105" cy="336212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8DB398" w14:textId="7F92CB50" w:rsidR="008D25C4" w:rsidRPr="008D25C4" w:rsidRDefault="008D25C4" w:rsidP="00415D24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sz w:val="20"/>
                                <w:szCs w:val="20"/>
                              </w:rPr>
                              <w:t>Evaluated branch performance and implement actions to ensure objectives were met while strengthening and growing customer relationships through a commitment to quality service.</w:t>
                            </w:r>
                          </w:p>
                          <w:p w14:paraId="68FAF84B" w14:textId="251CCE75" w:rsidR="00C0671A" w:rsidRPr="00344998" w:rsidRDefault="00344998" w:rsidP="00415D24">
                            <w:pPr>
                              <w:numPr>
                                <w:ilvl w:val="0"/>
                                <w:numId w:val="1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Trained team to focus on Customer Satisfaction improving behaviors, which has resulted in the branch being among the top 10% in customer service satisfaction nationwide (Q4 100% Satisfaction) </w:t>
                            </w:r>
                          </w:p>
                          <w:p w14:paraId="7F144676" w14:textId="77777777" w:rsidR="00C0671A" w:rsidRPr="00243D39" w:rsidRDefault="00C0671A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  <w:p w14:paraId="47E00850" w14:textId="09E3B6A5" w:rsidR="00C0671A" w:rsidRPr="0055010B" w:rsidRDefault="00344998" w:rsidP="0055010B">
                            <w:pPr>
                              <w:spacing w:line="250" w:lineRule="auto"/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55010B">
                              <w:rPr>
                                <w:rFonts w:asciiTheme="majorHAnsi" w:hAnsiTheme="majorHAnsi" w:cstheme="majorHAnsi"/>
                                <w:b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SSISTANT BRANCH MANAGER, AVP</w:t>
                            </w:r>
                          </w:p>
                          <w:p w14:paraId="7284D608" w14:textId="0FA2D01E" w:rsidR="00C0671A" w:rsidRPr="00243D39" w:rsidRDefault="00344998" w:rsidP="0055010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JPMorgan Chase Bank N.A.</w:t>
                            </w:r>
                            <w:r w:rsidR="00C0671A" w:rsidRPr="00243D39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|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Atlanta, GA</w:t>
                            </w:r>
                            <w:r w:rsidR="00C0671A" w:rsidRPr="00243D39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| 201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0</w:t>
                            </w:r>
                            <w:r w:rsidR="00C0671A" w:rsidRPr="00243D39"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>
                              <w:rPr>
                                <w:rFonts w:asciiTheme="majorHAnsi" w:hAnsiTheme="majorHAnsi" w:cstheme="majorHAnsi"/>
                                <w:iCs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2014</w:t>
                            </w:r>
                          </w:p>
                          <w:p w14:paraId="3CA6F59E" w14:textId="193691DA" w:rsidR="00344998" w:rsidRPr="00344998" w:rsidRDefault="00344998" w:rsidP="0055010B">
                            <w:pPr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Managed, coached and developed sales and service team to maintain an operationally sound branch (total </w:t>
                            </w:r>
                            <w:r w:rsidR="0055010B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>Net Operating Losses</w:t>
                            </w: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 for three consecutive years – the lowest in the market.)  </w:t>
                            </w:r>
                          </w:p>
                          <w:p w14:paraId="6C297641" w14:textId="77777777" w:rsidR="00344998" w:rsidRPr="00344998" w:rsidRDefault="00344998" w:rsidP="0055010B">
                            <w:pPr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Executed and provided guidance on sales activities with sales and service team helping increase balances and referrals. </w:t>
                            </w:r>
                          </w:p>
                          <w:p w14:paraId="0DAA7CE0" w14:textId="77777777" w:rsidR="00344998" w:rsidRPr="00344998" w:rsidRDefault="00344998" w:rsidP="0055010B">
                            <w:pPr>
                              <w:numPr>
                                <w:ilvl w:val="0"/>
                                <w:numId w:val="12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50" w:lineRule="auto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  <w:r w:rsidRPr="00344998"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  <w:t xml:space="preserve">Consistently among the top 10% YOY in customer service satisfaction. </w:t>
                            </w:r>
                          </w:p>
                          <w:p w14:paraId="0BB8EA52" w14:textId="7FBE2539" w:rsidR="00C0671A" w:rsidRPr="00243D39" w:rsidRDefault="00C0671A" w:rsidP="00415D24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jc w:val="both"/>
                              <w:textAlignment w:val="center"/>
                              <w:rPr>
                                <w:rFonts w:asciiTheme="majorHAnsi" w:hAnsiTheme="majorHAnsi" w:cstheme="majorHAnsi"/>
                                <w:color w:val="404040" w:themeColor="text1" w:themeTint="BF"/>
                                <w:kern w:val="2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E422EC" id="_x0000_s1048" type="#_x0000_t202" style="position:absolute;margin-left:151.5pt;margin-top:90.75pt;width:306.15pt;height:264.75pt;z-index:251622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" filled="f" stroked="f" strokeweight=".5pt">
                <v:textbox style="mso-fit-shape-to-text:t" inset="0,0,0,0">
                  <w:txbxContent>
                    <w:p w14:paraId="4B8DB398" w14:textId="7F92CB50" w:rsidR="008D25C4" w:rsidRPr="008D25C4" w:rsidRDefault="008D25C4" w:rsidP="00415D24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sz w:val="20"/>
                          <w:szCs w:val="20"/>
                        </w:rPr>
                        <w:t>Evaluated branch performance and implement actions to ensure objectives were met while strengthening and growing customer relationships through a commitment to quality service.</w:t>
                      </w:r>
                    </w:p>
                    <w:p w14:paraId="68FAF84B" w14:textId="251CCE75" w:rsidR="00C0671A" w:rsidRPr="00344998" w:rsidRDefault="00344998" w:rsidP="00415D24">
                      <w:pPr>
                        <w:numPr>
                          <w:ilvl w:val="0"/>
                          <w:numId w:val="1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Trained team to focus on Customer Satisfaction improving behaviors, which has resulted in the branch being among the top 10% in customer service satisfaction nationwide (Q4 100% Satisfaction) </w:t>
                      </w:r>
                    </w:p>
                    <w:p w14:paraId="7F144676" w14:textId="77777777" w:rsidR="00C0671A" w:rsidRPr="00243D39" w:rsidRDefault="00C0671A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  <w:p w14:paraId="47E00850" w14:textId="09E3B6A5" w:rsidR="00C0671A" w:rsidRPr="0055010B" w:rsidRDefault="00344998" w:rsidP="0055010B">
                      <w:pPr>
                        <w:spacing w:line="250" w:lineRule="auto"/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55010B">
                        <w:rPr>
                          <w:rFonts w:asciiTheme="majorHAnsi" w:hAnsiTheme="majorHAnsi" w:cstheme="majorHAnsi"/>
                          <w:b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SSISTANT BRANCH MANAGER, AVP</w:t>
                      </w:r>
                    </w:p>
                    <w:p w14:paraId="7284D608" w14:textId="0FA2D01E" w:rsidR="00C0671A" w:rsidRPr="00243D39" w:rsidRDefault="00344998" w:rsidP="0055010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JPMorgan Chase Bank N.A.</w:t>
                      </w:r>
                      <w:r w:rsidR="00C0671A" w:rsidRPr="00243D39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|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Atlanta, GA</w:t>
                      </w:r>
                      <w:r w:rsidR="00C0671A" w:rsidRPr="00243D39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| 201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0</w:t>
                      </w:r>
                      <w:r w:rsidR="00C0671A" w:rsidRPr="00243D39"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– </w:t>
                      </w:r>
                      <w:r>
                        <w:rPr>
                          <w:rFonts w:asciiTheme="majorHAnsi" w:hAnsiTheme="majorHAnsi" w:cstheme="majorHAnsi"/>
                          <w:iCs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2014</w:t>
                      </w:r>
                    </w:p>
                    <w:p w14:paraId="3CA6F59E" w14:textId="193691DA" w:rsidR="00344998" w:rsidRPr="00344998" w:rsidRDefault="00344998" w:rsidP="0055010B">
                      <w:pPr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Managed, coached and developed sales and service team to maintain an operationally sound branch (total </w:t>
                      </w:r>
                      <w:r w:rsidR="0055010B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>Net Operating Losses</w:t>
                      </w: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 for three consecutive years – the lowest in the market.)  </w:t>
                      </w:r>
                    </w:p>
                    <w:p w14:paraId="6C297641" w14:textId="77777777" w:rsidR="00344998" w:rsidRPr="00344998" w:rsidRDefault="00344998" w:rsidP="0055010B">
                      <w:pPr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Executed and provided guidance on sales activities with sales and service team helping increase balances and referrals. </w:t>
                      </w:r>
                    </w:p>
                    <w:p w14:paraId="0DAA7CE0" w14:textId="77777777" w:rsidR="00344998" w:rsidRPr="00344998" w:rsidRDefault="00344998" w:rsidP="0055010B">
                      <w:pPr>
                        <w:numPr>
                          <w:ilvl w:val="0"/>
                          <w:numId w:val="12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50" w:lineRule="auto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  <w:r w:rsidRPr="00344998"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  <w:t xml:space="preserve">Consistently among the top 10% YOY in customer service satisfaction. </w:t>
                      </w:r>
                    </w:p>
                    <w:p w14:paraId="0BB8EA52" w14:textId="7FBE2539" w:rsidR="00C0671A" w:rsidRPr="00243D39" w:rsidRDefault="00C0671A" w:rsidP="00415D24">
                      <w:pPr>
                        <w:suppressAutoHyphens/>
                        <w:autoSpaceDE w:val="0"/>
                        <w:autoSpaceDN w:val="0"/>
                        <w:adjustRightInd w:val="0"/>
                        <w:jc w:val="both"/>
                        <w:textAlignment w:val="center"/>
                        <w:rPr>
                          <w:rFonts w:asciiTheme="majorHAnsi" w:hAnsiTheme="majorHAnsi" w:cstheme="majorHAnsi"/>
                          <w:color w:val="404040" w:themeColor="text1" w:themeTint="BF"/>
                          <w:kern w:val="2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759BC">
        <w:rPr>
          <w:noProof/>
        </w:rPr>
        <mc:AlternateContent>
          <mc:Choice Requires="wps">
            <w:drawing>
              <wp:anchor distT="0" distB="0" distL="114300" distR="114300" simplePos="0" relativeHeight="251612672" behindDoc="0" locked="0" layoutInCell="1" allowOverlap="1" wp14:anchorId="6A01B0B4" wp14:editId="1A702AFC">
                <wp:simplePos x="0" y="0"/>
                <wp:positionH relativeFrom="column">
                  <wp:posOffset>-685800</wp:posOffset>
                </wp:positionH>
                <wp:positionV relativeFrom="paragraph">
                  <wp:posOffset>123825</wp:posOffset>
                </wp:positionV>
                <wp:extent cx="6644640" cy="0"/>
                <wp:effectExtent l="0" t="0" r="2286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52BA295" id="Straight Connector 13" o:spid="_x0000_s1026" style="position:absolute;z-index:251612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9.75pt" to="469.2pt,9.7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" strokecolor="gray [1629]" strokeweight="1pt"/>
            </w:pict>
          </mc:Fallback>
        </mc:AlternateContent>
      </w:r>
      <w:r w:rsidR="000759BC">
        <w:rPr>
          <w:noProof/>
        </w:rPr>
        <mc:AlternateContent>
          <mc:Choice Requires="wps">
            <w:drawing>
              <wp:anchor distT="0" distB="0" distL="114300" distR="114300" simplePos="0" relativeHeight="251614720" behindDoc="0" locked="0" layoutInCell="1" allowOverlap="1" wp14:anchorId="6BE5E7AE" wp14:editId="5C2DD186">
                <wp:simplePos x="0" y="0"/>
                <wp:positionH relativeFrom="column">
                  <wp:posOffset>-685800</wp:posOffset>
                </wp:positionH>
                <wp:positionV relativeFrom="paragraph">
                  <wp:posOffset>169545</wp:posOffset>
                </wp:positionV>
                <wp:extent cx="6644640" cy="0"/>
                <wp:effectExtent l="0" t="0" r="2286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464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0ED79D7" id="Straight Connector 14" o:spid="_x0000_s1026" style="position:absolute;z-index:251614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pt,13.35pt" to="469.2pt,13.3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" strokecolor="gray [1629]" strokeweight="1pt"/>
            </w:pict>
          </mc:Fallback>
        </mc:AlternateContent>
      </w:r>
      <w:r w:rsidR="00D842E1">
        <w:softHyphen/>
      </w:r>
      <w:r w:rsidR="00D842E1">
        <w:softHyphen/>
      </w:r>
    </w:p>
    <w:sectPr w:rsidR="0011567C" w:rsidRPr="005514A4" w:rsidSect="00EC3C3D">
      <w:pgSz w:w="11900" w:h="16840"/>
      <w:pgMar w:top="1440" w:right="1800" w:bottom="1440" w:left="180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83310A" w14:textId="77777777" w:rsidR="00EF16D9" w:rsidRDefault="00EF16D9" w:rsidP="00595965">
      <w:r>
        <w:separator/>
      </w:r>
    </w:p>
  </w:endnote>
  <w:endnote w:type="continuationSeparator" w:id="0">
    <w:p w14:paraId="589D8573" w14:textId="77777777" w:rsidR="00EF16D9" w:rsidRDefault="00EF16D9" w:rsidP="005959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Oswald Regular">
    <w:altName w:val="Arial Narrow"/>
    <w:panose1 w:val="020B0604020202020204"/>
    <w:charset w:val="00"/>
    <w:family w:val="auto"/>
    <w:pitch w:val="variable"/>
    <w:sig w:usb0="A00002EF" w:usb1="4000204B" w:usb2="00000000" w:usb3="00000000" w:csb0="000000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Open Sans"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BodoniFLF">
    <w:altName w:val="Calibri"/>
    <w:panose1 w:val="020B0604020202020204"/>
    <w:charset w:val="00"/>
    <w:family w:val="auto"/>
    <w:pitch w:val="variable"/>
    <w:sig w:usb0="80000003" w:usb1="00000000" w:usb2="00000000" w:usb3="00000000" w:csb0="00000001" w:csb1="00000000"/>
  </w:font>
  <w:font w:name="Oswald">
    <w:altName w:val="Arial Narrow"/>
    <w:panose1 w:val="020B0604020202020204"/>
    <w:charset w:val="00"/>
    <w:family w:val="auto"/>
    <w:pitch w:val="variable"/>
    <w:sig w:usb0="A00002EF" w:usb1="4000204B" w:usb2="00000000" w:usb3="00000000" w:csb0="000000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6D4110" w14:textId="77777777" w:rsidR="00EF16D9" w:rsidRDefault="00EF16D9" w:rsidP="00595965">
      <w:r>
        <w:separator/>
      </w:r>
    </w:p>
  </w:footnote>
  <w:footnote w:type="continuationSeparator" w:id="0">
    <w:p w14:paraId="38B4E581" w14:textId="77777777" w:rsidR="00EF16D9" w:rsidRDefault="00EF16D9" w:rsidP="005959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9D14C9"/>
    <w:multiLevelType w:val="hybridMultilevel"/>
    <w:tmpl w:val="4C02705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A07215"/>
    <w:multiLevelType w:val="hybridMultilevel"/>
    <w:tmpl w:val="DBA29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076085"/>
    <w:multiLevelType w:val="hybridMultilevel"/>
    <w:tmpl w:val="4AA28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7056EF"/>
    <w:multiLevelType w:val="hybridMultilevel"/>
    <w:tmpl w:val="C2D88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725F1D"/>
    <w:multiLevelType w:val="hybridMultilevel"/>
    <w:tmpl w:val="3D287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B95E52"/>
    <w:multiLevelType w:val="hybridMultilevel"/>
    <w:tmpl w:val="84040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F5595B"/>
    <w:multiLevelType w:val="hybridMultilevel"/>
    <w:tmpl w:val="60BC8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061C03"/>
    <w:multiLevelType w:val="hybridMultilevel"/>
    <w:tmpl w:val="8DB292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C943CA"/>
    <w:multiLevelType w:val="hybridMultilevel"/>
    <w:tmpl w:val="C67E7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9B5462"/>
    <w:multiLevelType w:val="hybridMultilevel"/>
    <w:tmpl w:val="EC564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BD1F3E"/>
    <w:multiLevelType w:val="hybridMultilevel"/>
    <w:tmpl w:val="97868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8E0C39"/>
    <w:multiLevelType w:val="hybridMultilevel"/>
    <w:tmpl w:val="3E5A4B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8"/>
  </w:num>
  <w:num w:numId="4">
    <w:abstractNumId w:val="1"/>
  </w:num>
  <w:num w:numId="5">
    <w:abstractNumId w:val="7"/>
  </w:num>
  <w:num w:numId="6">
    <w:abstractNumId w:val="11"/>
  </w:num>
  <w:num w:numId="7">
    <w:abstractNumId w:val="0"/>
  </w:num>
  <w:num w:numId="8">
    <w:abstractNumId w:val="10"/>
  </w:num>
  <w:num w:numId="9">
    <w:abstractNumId w:val="9"/>
  </w:num>
  <w:num w:numId="10">
    <w:abstractNumId w:val="6"/>
  </w:num>
  <w:num w:numId="11">
    <w:abstractNumId w:val="4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ra0NLEwNTI3NDAzMzVW0lEKTi0uzszPAykwrAUAESR/6CwAAAA="/>
  </w:docVars>
  <w:rsids>
    <w:rsidRoot w:val="0011567C"/>
    <w:rsid w:val="0000633A"/>
    <w:rsid w:val="00006352"/>
    <w:rsid w:val="00007C56"/>
    <w:rsid w:val="00010511"/>
    <w:rsid w:val="000173CD"/>
    <w:rsid w:val="0003271B"/>
    <w:rsid w:val="000375A6"/>
    <w:rsid w:val="00037C2F"/>
    <w:rsid w:val="00042D6C"/>
    <w:rsid w:val="00045595"/>
    <w:rsid w:val="0005143B"/>
    <w:rsid w:val="00060B4A"/>
    <w:rsid w:val="000759BC"/>
    <w:rsid w:val="00084925"/>
    <w:rsid w:val="000A0966"/>
    <w:rsid w:val="000A1F32"/>
    <w:rsid w:val="000A4FC7"/>
    <w:rsid w:val="000A781D"/>
    <w:rsid w:val="000B7FEC"/>
    <w:rsid w:val="000D60C6"/>
    <w:rsid w:val="000E31E7"/>
    <w:rsid w:val="000F6C7A"/>
    <w:rsid w:val="00106DC4"/>
    <w:rsid w:val="00107E70"/>
    <w:rsid w:val="00114280"/>
    <w:rsid w:val="0011567C"/>
    <w:rsid w:val="00121422"/>
    <w:rsid w:val="00121C83"/>
    <w:rsid w:val="00122911"/>
    <w:rsid w:val="00124272"/>
    <w:rsid w:val="001242D6"/>
    <w:rsid w:val="0012660A"/>
    <w:rsid w:val="0013343F"/>
    <w:rsid w:val="001338C6"/>
    <w:rsid w:val="00134F6C"/>
    <w:rsid w:val="00135669"/>
    <w:rsid w:val="00155CB8"/>
    <w:rsid w:val="00176DCB"/>
    <w:rsid w:val="001833FB"/>
    <w:rsid w:val="0018591E"/>
    <w:rsid w:val="001868AF"/>
    <w:rsid w:val="00190278"/>
    <w:rsid w:val="001A409F"/>
    <w:rsid w:val="001B3E41"/>
    <w:rsid w:val="001B68A0"/>
    <w:rsid w:val="001C726D"/>
    <w:rsid w:val="001D26AA"/>
    <w:rsid w:val="001E1F5A"/>
    <w:rsid w:val="001E238A"/>
    <w:rsid w:val="001F39D3"/>
    <w:rsid w:val="001F6E19"/>
    <w:rsid w:val="002004C3"/>
    <w:rsid w:val="002039B0"/>
    <w:rsid w:val="0020454A"/>
    <w:rsid w:val="00212D40"/>
    <w:rsid w:val="002160C1"/>
    <w:rsid w:val="00222087"/>
    <w:rsid w:val="00222C57"/>
    <w:rsid w:val="002318CA"/>
    <w:rsid w:val="00232EFC"/>
    <w:rsid w:val="00235246"/>
    <w:rsid w:val="00243D39"/>
    <w:rsid w:val="00257817"/>
    <w:rsid w:val="0026625A"/>
    <w:rsid w:val="00270A19"/>
    <w:rsid w:val="00276882"/>
    <w:rsid w:val="00276C17"/>
    <w:rsid w:val="00277BE0"/>
    <w:rsid w:val="002812DF"/>
    <w:rsid w:val="0029467E"/>
    <w:rsid w:val="00296D3F"/>
    <w:rsid w:val="002A078A"/>
    <w:rsid w:val="002A48BD"/>
    <w:rsid w:val="002B5B6B"/>
    <w:rsid w:val="002C62DC"/>
    <w:rsid w:val="002E47CB"/>
    <w:rsid w:val="002F0F27"/>
    <w:rsid w:val="002F1470"/>
    <w:rsid w:val="002F59E8"/>
    <w:rsid w:val="002F600B"/>
    <w:rsid w:val="00303FC7"/>
    <w:rsid w:val="00307197"/>
    <w:rsid w:val="003170A5"/>
    <w:rsid w:val="003228D3"/>
    <w:rsid w:val="00337BB5"/>
    <w:rsid w:val="0034048E"/>
    <w:rsid w:val="00342410"/>
    <w:rsid w:val="00344998"/>
    <w:rsid w:val="00347787"/>
    <w:rsid w:val="00351BE2"/>
    <w:rsid w:val="0035601F"/>
    <w:rsid w:val="00381DE6"/>
    <w:rsid w:val="003A435B"/>
    <w:rsid w:val="003B2316"/>
    <w:rsid w:val="003B4A04"/>
    <w:rsid w:val="003B619A"/>
    <w:rsid w:val="003C24F1"/>
    <w:rsid w:val="003D4FC8"/>
    <w:rsid w:val="003E1455"/>
    <w:rsid w:val="003E5139"/>
    <w:rsid w:val="003F0570"/>
    <w:rsid w:val="003F562D"/>
    <w:rsid w:val="00410A6D"/>
    <w:rsid w:val="00415D24"/>
    <w:rsid w:val="00424918"/>
    <w:rsid w:val="00424C5B"/>
    <w:rsid w:val="00432A77"/>
    <w:rsid w:val="00441D16"/>
    <w:rsid w:val="004426B1"/>
    <w:rsid w:val="004517A3"/>
    <w:rsid w:val="0047173A"/>
    <w:rsid w:val="00476BDD"/>
    <w:rsid w:val="00492D10"/>
    <w:rsid w:val="00492F08"/>
    <w:rsid w:val="004A7A71"/>
    <w:rsid w:val="004B2C26"/>
    <w:rsid w:val="004F0248"/>
    <w:rsid w:val="004F5D66"/>
    <w:rsid w:val="00501EC1"/>
    <w:rsid w:val="00506921"/>
    <w:rsid w:val="0051518A"/>
    <w:rsid w:val="00517625"/>
    <w:rsid w:val="005260E1"/>
    <w:rsid w:val="005416A4"/>
    <w:rsid w:val="00541FC4"/>
    <w:rsid w:val="0055008C"/>
    <w:rsid w:val="0055010B"/>
    <w:rsid w:val="005514A4"/>
    <w:rsid w:val="0055302B"/>
    <w:rsid w:val="00560AF6"/>
    <w:rsid w:val="0056239E"/>
    <w:rsid w:val="00571C55"/>
    <w:rsid w:val="005725E5"/>
    <w:rsid w:val="00574F70"/>
    <w:rsid w:val="00583D0F"/>
    <w:rsid w:val="00591E36"/>
    <w:rsid w:val="00594329"/>
    <w:rsid w:val="0059554B"/>
    <w:rsid w:val="00595965"/>
    <w:rsid w:val="005A3C21"/>
    <w:rsid w:val="005B506F"/>
    <w:rsid w:val="005B6A61"/>
    <w:rsid w:val="005C2784"/>
    <w:rsid w:val="005C2AB6"/>
    <w:rsid w:val="005D24BF"/>
    <w:rsid w:val="005D73EA"/>
    <w:rsid w:val="005E00F3"/>
    <w:rsid w:val="005E12F7"/>
    <w:rsid w:val="005F4A91"/>
    <w:rsid w:val="00601BB8"/>
    <w:rsid w:val="00606026"/>
    <w:rsid w:val="00610356"/>
    <w:rsid w:val="00611CE2"/>
    <w:rsid w:val="0061337B"/>
    <w:rsid w:val="006137C5"/>
    <w:rsid w:val="00626595"/>
    <w:rsid w:val="00630FCE"/>
    <w:rsid w:val="00635300"/>
    <w:rsid w:val="0063558B"/>
    <w:rsid w:val="00641EE2"/>
    <w:rsid w:val="00642C7B"/>
    <w:rsid w:val="00644374"/>
    <w:rsid w:val="00651C92"/>
    <w:rsid w:val="00652F2A"/>
    <w:rsid w:val="00663BF7"/>
    <w:rsid w:val="00663FC7"/>
    <w:rsid w:val="00666F6D"/>
    <w:rsid w:val="006749FA"/>
    <w:rsid w:val="006875CA"/>
    <w:rsid w:val="006A155C"/>
    <w:rsid w:val="006A7AE9"/>
    <w:rsid w:val="006B26EA"/>
    <w:rsid w:val="006B27BF"/>
    <w:rsid w:val="006C0AB3"/>
    <w:rsid w:val="006C0F85"/>
    <w:rsid w:val="006C1E3E"/>
    <w:rsid w:val="006C2980"/>
    <w:rsid w:val="006C7EBE"/>
    <w:rsid w:val="006D734D"/>
    <w:rsid w:val="006E603A"/>
    <w:rsid w:val="006E6DBE"/>
    <w:rsid w:val="006E7819"/>
    <w:rsid w:val="006F762F"/>
    <w:rsid w:val="007015E6"/>
    <w:rsid w:val="0071147C"/>
    <w:rsid w:val="0071203A"/>
    <w:rsid w:val="00715BFB"/>
    <w:rsid w:val="0071740A"/>
    <w:rsid w:val="0072196B"/>
    <w:rsid w:val="007236C3"/>
    <w:rsid w:val="0072652F"/>
    <w:rsid w:val="007276DC"/>
    <w:rsid w:val="00727AEF"/>
    <w:rsid w:val="00731062"/>
    <w:rsid w:val="00732A73"/>
    <w:rsid w:val="00741CB6"/>
    <w:rsid w:val="007444D1"/>
    <w:rsid w:val="007623C3"/>
    <w:rsid w:val="007637EF"/>
    <w:rsid w:val="00781E5E"/>
    <w:rsid w:val="00791B66"/>
    <w:rsid w:val="00794B59"/>
    <w:rsid w:val="007B12F3"/>
    <w:rsid w:val="007C145D"/>
    <w:rsid w:val="007C25B1"/>
    <w:rsid w:val="007C32B0"/>
    <w:rsid w:val="007C44D3"/>
    <w:rsid w:val="007C6079"/>
    <w:rsid w:val="007D3D2B"/>
    <w:rsid w:val="007D442C"/>
    <w:rsid w:val="007D7700"/>
    <w:rsid w:val="007E3A73"/>
    <w:rsid w:val="007E5E8F"/>
    <w:rsid w:val="008135B7"/>
    <w:rsid w:val="00822801"/>
    <w:rsid w:val="008237AA"/>
    <w:rsid w:val="008323E4"/>
    <w:rsid w:val="008378EA"/>
    <w:rsid w:val="00841269"/>
    <w:rsid w:val="008416D2"/>
    <w:rsid w:val="00842924"/>
    <w:rsid w:val="00843FCB"/>
    <w:rsid w:val="00845856"/>
    <w:rsid w:val="008633D2"/>
    <w:rsid w:val="00874773"/>
    <w:rsid w:val="0087590A"/>
    <w:rsid w:val="00881EBA"/>
    <w:rsid w:val="00884184"/>
    <w:rsid w:val="00887CAC"/>
    <w:rsid w:val="00891622"/>
    <w:rsid w:val="008B24F3"/>
    <w:rsid w:val="008B5AA9"/>
    <w:rsid w:val="008C5E7B"/>
    <w:rsid w:val="008D25C4"/>
    <w:rsid w:val="008D4BD7"/>
    <w:rsid w:val="008E72F1"/>
    <w:rsid w:val="008F0B79"/>
    <w:rsid w:val="008F28A7"/>
    <w:rsid w:val="008F62AA"/>
    <w:rsid w:val="00913822"/>
    <w:rsid w:val="009156B6"/>
    <w:rsid w:val="0091681E"/>
    <w:rsid w:val="00916C28"/>
    <w:rsid w:val="00920498"/>
    <w:rsid w:val="0092599A"/>
    <w:rsid w:val="00927BC7"/>
    <w:rsid w:val="009458B0"/>
    <w:rsid w:val="00951189"/>
    <w:rsid w:val="00951B16"/>
    <w:rsid w:val="00952B35"/>
    <w:rsid w:val="00960118"/>
    <w:rsid w:val="0096049D"/>
    <w:rsid w:val="00961F81"/>
    <w:rsid w:val="00973F1E"/>
    <w:rsid w:val="009A031B"/>
    <w:rsid w:val="009A38D3"/>
    <w:rsid w:val="009A545C"/>
    <w:rsid w:val="009C298F"/>
    <w:rsid w:val="009C3163"/>
    <w:rsid w:val="009C6004"/>
    <w:rsid w:val="009C6942"/>
    <w:rsid w:val="009D091F"/>
    <w:rsid w:val="009D73B8"/>
    <w:rsid w:val="009E30B8"/>
    <w:rsid w:val="009E4E9D"/>
    <w:rsid w:val="009E7BAD"/>
    <w:rsid w:val="009F184C"/>
    <w:rsid w:val="009F60C1"/>
    <w:rsid w:val="009F69EC"/>
    <w:rsid w:val="00A00524"/>
    <w:rsid w:val="00A03519"/>
    <w:rsid w:val="00A04EE7"/>
    <w:rsid w:val="00A1323C"/>
    <w:rsid w:val="00A3216B"/>
    <w:rsid w:val="00A34838"/>
    <w:rsid w:val="00A37B2F"/>
    <w:rsid w:val="00A44F2E"/>
    <w:rsid w:val="00A45781"/>
    <w:rsid w:val="00A46F5C"/>
    <w:rsid w:val="00A50DE7"/>
    <w:rsid w:val="00A54096"/>
    <w:rsid w:val="00A575A0"/>
    <w:rsid w:val="00A66526"/>
    <w:rsid w:val="00A8613D"/>
    <w:rsid w:val="00AB266D"/>
    <w:rsid w:val="00AB35D8"/>
    <w:rsid w:val="00AC0AA1"/>
    <w:rsid w:val="00AC4E8B"/>
    <w:rsid w:val="00AC57B9"/>
    <w:rsid w:val="00AC5C5D"/>
    <w:rsid w:val="00AD10B6"/>
    <w:rsid w:val="00AD7FE5"/>
    <w:rsid w:val="00AE2C07"/>
    <w:rsid w:val="00AE79C0"/>
    <w:rsid w:val="00AF16A6"/>
    <w:rsid w:val="00AF29A0"/>
    <w:rsid w:val="00B023F7"/>
    <w:rsid w:val="00B02C72"/>
    <w:rsid w:val="00B100AE"/>
    <w:rsid w:val="00B12AEA"/>
    <w:rsid w:val="00B143CC"/>
    <w:rsid w:val="00B21243"/>
    <w:rsid w:val="00B21EE3"/>
    <w:rsid w:val="00B22453"/>
    <w:rsid w:val="00B2436A"/>
    <w:rsid w:val="00B246B8"/>
    <w:rsid w:val="00B26600"/>
    <w:rsid w:val="00B31CB9"/>
    <w:rsid w:val="00B3505D"/>
    <w:rsid w:val="00B46D2A"/>
    <w:rsid w:val="00B50E71"/>
    <w:rsid w:val="00B5207A"/>
    <w:rsid w:val="00B71AE2"/>
    <w:rsid w:val="00B749FE"/>
    <w:rsid w:val="00B81ABD"/>
    <w:rsid w:val="00B8322E"/>
    <w:rsid w:val="00B91EAD"/>
    <w:rsid w:val="00BA0349"/>
    <w:rsid w:val="00BB1B1D"/>
    <w:rsid w:val="00BB2FE3"/>
    <w:rsid w:val="00BC2748"/>
    <w:rsid w:val="00BC5FD6"/>
    <w:rsid w:val="00BC7658"/>
    <w:rsid w:val="00BE1F30"/>
    <w:rsid w:val="00BE3967"/>
    <w:rsid w:val="00BF57DC"/>
    <w:rsid w:val="00C0155D"/>
    <w:rsid w:val="00C015E8"/>
    <w:rsid w:val="00C03B55"/>
    <w:rsid w:val="00C0671A"/>
    <w:rsid w:val="00C161DD"/>
    <w:rsid w:val="00C20D02"/>
    <w:rsid w:val="00C22813"/>
    <w:rsid w:val="00C246D1"/>
    <w:rsid w:val="00C44003"/>
    <w:rsid w:val="00C47B71"/>
    <w:rsid w:val="00C52163"/>
    <w:rsid w:val="00C64023"/>
    <w:rsid w:val="00C66153"/>
    <w:rsid w:val="00C73FB3"/>
    <w:rsid w:val="00C80D29"/>
    <w:rsid w:val="00C83835"/>
    <w:rsid w:val="00C84F24"/>
    <w:rsid w:val="00C85869"/>
    <w:rsid w:val="00C86C1C"/>
    <w:rsid w:val="00C92075"/>
    <w:rsid w:val="00C95E14"/>
    <w:rsid w:val="00C97380"/>
    <w:rsid w:val="00CA40A5"/>
    <w:rsid w:val="00CB4FB7"/>
    <w:rsid w:val="00CB7D0E"/>
    <w:rsid w:val="00CC317F"/>
    <w:rsid w:val="00CC66F2"/>
    <w:rsid w:val="00CD42D0"/>
    <w:rsid w:val="00CE0B04"/>
    <w:rsid w:val="00CE563A"/>
    <w:rsid w:val="00CE6930"/>
    <w:rsid w:val="00CE6E2D"/>
    <w:rsid w:val="00CF524F"/>
    <w:rsid w:val="00D001F5"/>
    <w:rsid w:val="00D004E9"/>
    <w:rsid w:val="00D04F50"/>
    <w:rsid w:val="00D17CFB"/>
    <w:rsid w:val="00D17DC9"/>
    <w:rsid w:val="00D226D3"/>
    <w:rsid w:val="00D25B43"/>
    <w:rsid w:val="00D2636E"/>
    <w:rsid w:val="00D27777"/>
    <w:rsid w:val="00D30E7D"/>
    <w:rsid w:val="00D30FB9"/>
    <w:rsid w:val="00D31E12"/>
    <w:rsid w:val="00D32693"/>
    <w:rsid w:val="00D335DF"/>
    <w:rsid w:val="00D3474C"/>
    <w:rsid w:val="00D46F67"/>
    <w:rsid w:val="00D510B3"/>
    <w:rsid w:val="00D62965"/>
    <w:rsid w:val="00D63C28"/>
    <w:rsid w:val="00D649BB"/>
    <w:rsid w:val="00D75680"/>
    <w:rsid w:val="00D75B3E"/>
    <w:rsid w:val="00D768F9"/>
    <w:rsid w:val="00D842E1"/>
    <w:rsid w:val="00D85C28"/>
    <w:rsid w:val="00D86EA5"/>
    <w:rsid w:val="00D93B96"/>
    <w:rsid w:val="00D94AED"/>
    <w:rsid w:val="00DA23A3"/>
    <w:rsid w:val="00DA2C80"/>
    <w:rsid w:val="00DB06D2"/>
    <w:rsid w:val="00DB09FD"/>
    <w:rsid w:val="00DC1CDE"/>
    <w:rsid w:val="00DD4629"/>
    <w:rsid w:val="00DE0060"/>
    <w:rsid w:val="00DE13EE"/>
    <w:rsid w:val="00DE1958"/>
    <w:rsid w:val="00E03E3C"/>
    <w:rsid w:val="00E1037F"/>
    <w:rsid w:val="00E14D81"/>
    <w:rsid w:val="00E2032F"/>
    <w:rsid w:val="00E3448D"/>
    <w:rsid w:val="00E40F9B"/>
    <w:rsid w:val="00E432BC"/>
    <w:rsid w:val="00E535E7"/>
    <w:rsid w:val="00E54562"/>
    <w:rsid w:val="00E57638"/>
    <w:rsid w:val="00E6259F"/>
    <w:rsid w:val="00E65C16"/>
    <w:rsid w:val="00E707EC"/>
    <w:rsid w:val="00E75328"/>
    <w:rsid w:val="00E81FCB"/>
    <w:rsid w:val="00E82592"/>
    <w:rsid w:val="00E84698"/>
    <w:rsid w:val="00E93B0F"/>
    <w:rsid w:val="00EA21F0"/>
    <w:rsid w:val="00EB057D"/>
    <w:rsid w:val="00EB4B33"/>
    <w:rsid w:val="00EB543A"/>
    <w:rsid w:val="00EB6DAC"/>
    <w:rsid w:val="00EB7524"/>
    <w:rsid w:val="00EC35DB"/>
    <w:rsid w:val="00EC3C3D"/>
    <w:rsid w:val="00EC6CCD"/>
    <w:rsid w:val="00ED6AF9"/>
    <w:rsid w:val="00EE0152"/>
    <w:rsid w:val="00EF093A"/>
    <w:rsid w:val="00EF16D9"/>
    <w:rsid w:val="00F01CA5"/>
    <w:rsid w:val="00F034AA"/>
    <w:rsid w:val="00F05AE9"/>
    <w:rsid w:val="00F104BC"/>
    <w:rsid w:val="00F10C33"/>
    <w:rsid w:val="00F146A8"/>
    <w:rsid w:val="00F27D44"/>
    <w:rsid w:val="00F33262"/>
    <w:rsid w:val="00F3406D"/>
    <w:rsid w:val="00F35C42"/>
    <w:rsid w:val="00F377AC"/>
    <w:rsid w:val="00F42AF8"/>
    <w:rsid w:val="00F47464"/>
    <w:rsid w:val="00F4764E"/>
    <w:rsid w:val="00F55DE1"/>
    <w:rsid w:val="00F6419F"/>
    <w:rsid w:val="00F678BC"/>
    <w:rsid w:val="00F70526"/>
    <w:rsid w:val="00F7322B"/>
    <w:rsid w:val="00F94817"/>
    <w:rsid w:val="00F979D5"/>
    <w:rsid w:val="00FA1DA5"/>
    <w:rsid w:val="00FA6A05"/>
    <w:rsid w:val="00FB0BE4"/>
    <w:rsid w:val="00FB7058"/>
    <w:rsid w:val="00FC713E"/>
    <w:rsid w:val="00FE5EDC"/>
    <w:rsid w:val="00FE69F1"/>
    <w:rsid w:val="00FF5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7211DF"/>
  <w14:defaultImageDpi w14:val="330"/>
  <w15:docId w15:val="{52787663-D1F9-4186-9F94-9831D292D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567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67C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0B7F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59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95965"/>
  </w:style>
  <w:style w:type="paragraph" w:styleId="Footer">
    <w:name w:val="footer"/>
    <w:basedOn w:val="Normal"/>
    <w:link w:val="FooterChar"/>
    <w:uiPriority w:val="99"/>
    <w:unhideWhenUsed/>
    <w:rsid w:val="005959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95965"/>
  </w:style>
  <w:style w:type="character" w:styleId="Hyperlink">
    <w:name w:val="Hyperlink"/>
    <w:basedOn w:val="DefaultParagraphFont"/>
    <w:uiPriority w:val="99"/>
    <w:unhideWhenUsed/>
    <w:rsid w:val="00EA21F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8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2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4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03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Users/cesarsanchez-vegas/trilogy/class-content/Updated-Portfolio/index.htm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CFAEC0-48E6-174B-8448-108393BCB3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3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resa  Gomes</dc:creator>
  <cp:lastModifiedBy>Microsoft Office User</cp:lastModifiedBy>
  <cp:revision>3</cp:revision>
  <cp:lastPrinted>2019-11-07T15:14:00Z</cp:lastPrinted>
  <dcterms:created xsi:type="dcterms:W3CDTF">2019-11-07T15:14:00Z</dcterms:created>
  <dcterms:modified xsi:type="dcterms:W3CDTF">2019-11-07T15:17:00Z</dcterms:modified>
</cp:coreProperties>
</file>